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F3108F" w14:textId="77777777" w:rsidR="003C598C" w:rsidRDefault="003C598C"/>
    <w:p w14:paraId="09CF38AF" w14:textId="77777777" w:rsidR="003C598C" w:rsidRPr="002B7103" w:rsidRDefault="003C598C" w:rsidP="003C598C">
      <w:pPr>
        <w:jc w:val="center"/>
        <w:rPr>
          <w:rFonts w:ascii="Arial" w:hAnsi="Arial" w:cs="Arial"/>
          <w:b/>
          <w:color w:val="0F8291"/>
          <w:sz w:val="24"/>
          <w:szCs w:val="24"/>
        </w:rPr>
      </w:pPr>
      <w:r w:rsidRPr="002B7103">
        <w:rPr>
          <w:rFonts w:ascii="Arial" w:hAnsi="Arial" w:cs="Arial"/>
          <w:b/>
          <w:color w:val="0F8291"/>
          <w:sz w:val="24"/>
          <w:szCs w:val="24"/>
        </w:rPr>
        <w:t>SOCIETAL ENGAGEMENT SEED FUND</w:t>
      </w:r>
    </w:p>
    <w:p w14:paraId="6DBE596E" w14:textId="77777777" w:rsidR="003C598C" w:rsidRPr="003C598C" w:rsidRDefault="003C598C" w:rsidP="003C598C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PPLICATION FORM</w:t>
      </w:r>
    </w:p>
    <w:p w14:paraId="0F29903E" w14:textId="77777777" w:rsidR="00491979" w:rsidRDefault="00491979" w:rsidP="00491979">
      <w:pPr>
        <w:rPr>
          <w:rFonts w:ascii="Arial" w:hAnsi="Arial" w:cs="Arial"/>
          <w:b/>
          <w:sz w:val="20"/>
          <w:szCs w:val="20"/>
        </w:rPr>
      </w:pPr>
    </w:p>
    <w:p w14:paraId="6273CA6D" w14:textId="31CE0D57" w:rsidR="00491979" w:rsidRPr="0022300B" w:rsidRDefault="00491979" w:rsidP="00491979">
      <w:pPr>
        <w:rPr>
          <w:rFonts w:ascii="Arial" w:hAnsi="Arial" w:cs="Arial"/>
          <w:sz w:val="20"/>
          <w:szCs w:val="20"/>
        </w:rPr>
      </w:pPr>
      <w:r w:rsidRPr="0022300B">
        <w:rPr>
          <w:rFonts w:ascii="Arial" w:hAnsi="Arial" w:cs="Arial"/>
          <w:b/>
          <w:sz w:val="20"/>
          <w:szCs w:val="20"/>
        </w:rPr>
        <w:t xml:space="preserve">Deadline for submission: </w:t>
      </w:r>
      <w:r w:rsidR="00C91762">
        <w:rPr>
          <w:rFonts w:ascii="Arial" w:hAnsi="Arial" w:cs="Arial"/>
          <w:sz w:val="20"/>
          <w:szCs w:val="20"/>
        </w:rPr>
        <w:t>Rolling</w:t>
      </w:r>
    </w:p>
    <w:p w14:paraId="36C7A49A" w14:textId="77777777" w:rsidR="00491979" w:rsidRPr="0022300B" w:rsidRDefault="00740DC7" w:rsidP="003C598C">
      <w:pPr>
        <w:rPr>
          <w:rFonts w:ascii="Arial" w:hAnsi="Arial" w:cs="Arial"/>
          <w:sz w:val="20"/>
          <w:szCs w:val="20"/>
        </w:rPr>
      </w:pPr>
      <w:r w:rsidRPr="0022300B">
        <w:rPr>
          <w:rFonts w:ascii="Arial" w:hAnsi="Arial" w:cs="Arial"/>
          <w:b/>
          <w:sz w:val="20"/>
          <w:szCs w:val="20"/>
        </w:rPr>
        <w:t>Please send completed application forms to:</w:t>
      </w:r>
      <w:r w:rsidRPr="0022300B">
        <w:rPr>
          <w:rFonts w:ascii="Arial" w:hAnsi="Arial" w:cs="Arial"/>
          <w:sz w:val="20"/>
          <w:szCs w:val="20"/>
        </w:rPr>
        <w:t xml:space="preserve"> </w:t>
      </w:r>
      <w:hyperlink r:id="rId10" w:history="1">
        <w:r w:rsidRPr="0022300B">
          <w:rPr>
            <w:rStyle w:val="Hyperlink"/>
            <w:rFonts w:ascii="Arial" w:hAnsi="Arial" w:cs="Arial"/>
            <w:sz w:val="20"/>
            <w:szCs w:val="20"/>
          </w:rPr>
          <w:t>societal_engagement@imperial.ac.uk</w:t>
        </w:r>
      </w:hyperlink>
      <w:r w:rsidRPr="0022300B">
        <w:rPr>
          <w:rFonts w:ascii="Arial" w:hAnsi="Arial" w:cs="Arial"/>
          <w:sz w:val="20"/>
          <w:szCs w:val="20"/>
        </w:rPr>
        <w:t xml:space="preserve"> </w:t>
      </w:r>
    </w:p>
    <w:p w14:paraId="3A79B238" w14:textId="7E392177" w:rsidR="003C598C" w:rsidRPr="0022300B" w:rsidRDefault="00491979" w:rsidP="003C598C">
      <w:pPr>
        <w:rPr>
          <w:rFonts w:ascii="Arial" w:hAnsi="Arial" w:cs="Arial"/>
          <w:sz w:val="20"/>
          <w:szCs w:val="20"/>
        </w:rPr>
      </w:pPr>
      <w:r w:rsidRPr="0022300B">
        <w:rPr>
          <w:rFonts w:ascii="Arial" w:hAnsi="Arial" w:cs="Arial"/>
          <w:b/>
          <w:sz w:val="20"/>
          <w:szCs w:val="20"/>
        </w:rPr>
        <w:t>For any queries, please contact:</w:t>
      </w:r>
      <w:r w:rsidRPr="0022300B">
        <w:rPr>
          <w:rFonts w:ascii="Arial" w:hAnsi="Arial" w:cs="Arial"/>
          <w:sz w:val="20"/>
          <w:szCs w:val="20"/>
        </w:rPr>
        <w:t xml:space="preserve"> </w:t>
      </w:r>
      <w:hyperlink r:id="rId11" w:history="1">
        <w:r w:rsidR="00D24367" w:rsidRPr="0022300B">
          <w:rPr>
            <w:rStyle w:val="Hyperlink"/>
            <w:rFonts w:ascii="Arial" w:hAnsi="Arial" w:cs="Arial"/>
            <w:sz w:val="20"/>
            <w:szCs w:val="20"/>
          </w:rPr>
          <w:t>societal_engagement@imperial.ac.uk</w:t>
        </w:r>
      </w:hyperlink>
    </w:p>
    <w:p w14:paraId="2A0A9A39" w14:textId="77777777" w:rsidR="00491979" w:rsidRPr="00491979" w:rsidRDefault="00491979" w:rsidP="003C598C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C598C" w:rsidRPr="003C598C" w14:paraId="27A8B3C0" w14:textId="77777777" w:rsidTr="004C5374">
        <w:trPr>
          <w:trHeight w:val="440"/>
        </w:trPr>
        <w:tc>
          <w:tcPr>
            <w:tcW w:w="9016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-1254045625"/>
              <w:placeholder>
                <w:docPart w:val="DefaultPlaceholder_1081868574"/>
              </w:placeholder>
              <w:text/>
            </w:sdtPr>
            <w:sdtContent>
              <w:p w14:paraId="69B6DF7D" w14:textId="2DC7875D" w:rsidR="003C598C" w:rsidRPr="003C598C" w:rsidRDefault="003C598C" w:rsidP="00B27362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3C598C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Section 1: </w:t>
                </w:r>
                <w:r w:rsidR="00B27362">
                  <w:rPr>
                    <w:rFonts w:ascii="Arial" w:hAnsi="Arial" w:cs="Arial"/>
                    <w:b/>
                    <w:sz w:val="20"/>
                    <w:szCs w:val="20"/>
                  </w:rPr>
                  <w:t>Applicant details</w:t>
                </w:r>
              </w:p>
            </w:sdtContent>
          </w:sdt>
        </w:tc>
      </w:tr>
      <w:tr w:rsidR="003C598C" w:rsidRPr="003C598C" w14:paraId="0A912F45" w14:textId="77777777" w:rsidTr="004C5374">
        <w:trPr>
          <w:trHeight w:val="419"/>
        </w:trPr>
        <w:tc>
          <w:tcPr>
            <w:tcW w:w="4508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-1912070620"/>
              <w:placeholder>
                <w:docPart w:val="DefaultPlaceholder_1081868574"/>
              </w:placeholder>
              <w:text/>
            </w:sdtPr>
            <w:sdtContent>
              <w:p w14:paraId="0E049176" w14:textId="3EC28210" w:rsidR="003C598C" w:rsidRPr="003C598C" w:rsidRDefault="003C598C" w:rsidP="003C598C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3C598C">
                  <w:rPr>
                    <w:rFonts w:ascii="Arial" w:hAnsi="Arial" w:cs="Arial"/>
                    <w:b/>
                    <w:sz w:val="20"/>
                    <w:szCs w:val="20"/>
                  </w:rPr>
                  <w:t>Name of Principal Applicant:</w:t>
                </w:r>
              </w:p>
            </w:sdtContent>
          </w:sdt>
        </w:tc>
        <w:tc>
          <w:tcPr>
            <w:tcW w:w="4508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-355734695"/>
              <w:placeholder>
                <w:docPart w:val="DefaultPlaceholder_1081868574"/>
              </w:placeholder>
              <w:text/>
            </w:sdtPr>
            <w:sdtContent>
              <w:p w14:paraId="604D24FF" w14:textId="434CD3CE" w:rsidR="003C598C" w:rsidRPr="003C598C" w:rsidRDefault="003C598C" w:rsidP="003C598C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3C598C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Institution: </w:t>
                </w:r>
              </w:p>
            </w:sdtContent>
          </w:sdt>
        </w:tc>
      </w:tr>
      <w:tr w:rsidR="003C598C" w:rsidRPr="003C598C" w14:paraId="088BEDB7" w14:textId="77777777" w:rsidTr="004C5374">
        <w:tc>
          <w:tcPr>
            <w:tcW w:w="4508" w:type="dxa"/>
            <w:tcBorders>
              <w:bottom w:val="single" w:sz="4" w:space="0" w:color="auto"/>
            </w:tcBorders>
            <w:vAlign w:val="center"/>
          </w:tcPr>
          <w:p w14:paraId="12FD5F42" w14:textId="77777777" w:rsidR="00B27362" w:rsidRDefault="00B27362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FB1EDBE" w14:textId="77777777" w:rsidR="003C598C" w:rsidRDefault="003C598C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D3C314F" w14:textId="77777777" w:rsidR="00087C11" w:rsidRPr="003C598C" w:rsidRDefault="00087C11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8" w:type="dxa"/>
            <w:tcBorders>
              <w:bottom w:val="single" w:sz="4" w:space="0" w:color="auto"/>
            </w:tcBorders>
            <w:vAlign w:val="center"/>
          </w:tcPr>
          <w:p w14:paraId="293C5E5F" w14:textId="41B185A0" w:rsidR="003C598C" w:rsidRDefault="004D619E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mperial College London </w:t>
            </w:r>
          </w:p>
          <w:p w14:paraId="0BFD1E9C" w14:textId="77777777" w:rsidR="00B27362" w:rsidRPr="003C598C" w:rsidRDefault="00B27362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C598C" w:rsidRPr="003C598C" w14:paraId="2E2CCCC2" w14:textId="77777777" w:rsidTr="004C5374">
        <w:trPr>
          <w:trHeight w:val="461"/>
        </w:trPr>
        <w:tc>
          <w:tcPr>
            <w:tcW w:w="4508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-2052140521"/>
              <w:placeholder>
                <w:docPart w:val="DefaultPlaceholder_1081868574"/>
              </w:placeholder>
              <w:text/>
            </w:sdtPr>
            <w:sdtContent>
              <w:p w14:paraId="7B2B2AF1" w14:textId="23D87A47" w:rsidR="003C598C" w:rsidRPr="003C598C" w:rsidRDefault="003C598C" w:rsidP="003C598C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>Current position:</w:t>
                </w:r>
              </w:p>
            </w:sdtContent>
          </w:sdt>
        </w:tc>
        <w:tc>
          <w:tcPr>
            <w:tcW w:w="4508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-55549713"/>
              <w:placeholder>
                <w:docPart w:val="DefaultPlaceholder_1081868574"/>
              </w:placeholder>
              <w:text/>
            </w:sdtPr>
            <w:sdtContent>
              <w:p w14:paraId="421B58DC" w14:textId="44DD7185" w:rsidR="003C598C" w:rsidRPr="003C598C" w:rsidRDefault="003C598C" w:rsidP="003C598C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>Department:</w:t>
                </w:r>
              </w:p>
            </w:sdtContent>
          </w:sdt>
        </w:tc>
      </w:tr>
      <w:tr w:rsidR="003C598C" w:rsidRPr="003C598C" w14:paraId="52C3F7D8" w14:textId="77777777" w:rsidTr="003C598C">
        <w:tc>
          <w:tcPr>
            <w:tcW w:w="4508" w:type="dxa"/>
            <w:vAlign w:val="center"/>
          </w:tcPr>
          <w:p w14:paraId="07B80A58" w14:textId="77777777" w:rsidR="003C598C" w:rsidRDefault="003C598C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A71799B" w14:textId="77777777" w:rsidR="003C598C" w:rsidRDefault="003C598C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E530C85" w14:textId="77777777" w:rsidR="00B27362" w:rsidRPr="003C598C" w:rsidRDefault="00B27362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8" w:type="dxa"/>
            <w:vAlign w:val="center"/>
          </w:tcPr>
          <w:p w14:paraId="03AE3279" w14:textId="77777777" w:rsidR="00B27362" w:rsidRDefault="00B27362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CD2EC67" w14:textId="77777777" w:rsidR="00B27362" w:rsidRPr="003C598C" w:rsidRDefault="00B27362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307FDCC" w14:textId="77777777" w:rsidR="003C598C" w:rsidRDefault="003C598C" w:rsidP="003C598C">
      <w:pPr>
        <w:tabs>
          <w:tab w:val="left" w:pos="243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C598C" w:rsidRPr="003C598C" w14:paraId="67439087" w14:textId="77777777" w:rsidTr="004C5374">
        <w:trPr>
          <w:trHeight w:val="395"/>
        </w:trPr>
        <w:tc>
          <w:tcPr>
            <w:tcW w:w="4508" w:type="dxa"/>
            <w:shd w:val="clear" w:color="auto" w:fill="D9D9D9" w:themeFill="background1" w:themeFillShade="D9"/>
            <w:vAlign w:val="center"/>
          </w:tcPr>
          <w:p w14:paraId="24A05D44" w14:textId="33509C34" w:rsidR="003C598C" w:rsidRPr="003C598C" w:rsidRDefault="00275126" w:rsidP="003C598C">
            <w:pPr>
              <w:tabs>
                <w:tab w:val="left" w:pos="2430"/>
              </w:tabs>
              <w:rPr>
                <w:rFonts w:ascii="Arial" w:hAnsi="Arial" w:cs="Arial"/>
                <w:b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829396666"/>
                <w:placeholder>
                  <w:docPart w:val="DefaultPlaceholder_1081868574"/>
                </w:placeholder>
                <w:text/>
              </w:sdtPr>
              <w:sdtContent>
                <w:r w:rsidR="003C598C" w:rsidRPr="003C598C">
                  <w:rPr>
                    <w:rFonts w:ascii="Arial" w:hAnsi="Arial" w:cs="Arial"/>
                    <w:b/>
                    <w:sz w:val="20"/>
                    <w:szCs w:val="20"/>
                  </w:rPr>
                  <w:t>Name of Partner/Co-Applicant (if relevant):</w:t>
                </w:r>
              </w:sdtContent>
            </w:sdt>
            <w:r w:rsidR="003C598C" w:rsidRPr="003C598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508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1010570197"/>
              <w:placeholder>
                <w:docPart w:val="DefaultPlaceholder_1081868574"/>
              </w:placeholder>
              <w:text/>
            </w:sdtPr>
            <w:sdtContent>
              <w:p w14:paraId="3726D198" w14:textId="4DB46F4A" w:rsidR="003C598C" w:rsidRPr="003C598C" w:rsidRDefault="003C598C" w:rsidP="003C598C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3C598C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Institution: </w:t>
                </w:r>
              </w:p>
            </w:sdtContent>
          </w:sdt>
        </w:tc>
      </w:tr>
      <w:tr w:rsidR="003C598C" w:rsidRPr="003C598C" w14:paraId="444FDCCF" w14:textId="77777777" w:rsidTr="004C5374">
        <w:tc>
          <w:tcPr>
            <w:tcW w:w="4508" w:type="dxa"/>
            <w:tcBorders>
              <w:bottom w:val="single" w:sz="4" w:space="0" w:color="auto"/>
            </w:tcBorders>
            <w:vAlign w:val="center"/>
          </w:tcPr>
          <w:p w14:paraId="260C82DB" w14:textId="77777777" w:rsidR="003C598C" w:rsidRPr="00087C11" w:rsidRDefault="003C598C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904D00B" w14:textId="77777777" w:rsidR="003C598C" w:rsidRPr="00087C11" w:rsidRDefault="003C598C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8AE1095" w14:textId="77777777" w:rsidR="00B27362" w:rsidRPr="00087C11" w:rsidRDefault="00B27362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8BF151F" w14:textId="77777777" w:rsidR="00B27362" w:rsidRPr="00087C11" w:rsidRDefault="00B27362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8" w:type="dxa"/>
            <w:tcBorders>
              <w:bottom w:val="single" w:sz="4" w:space="0" w:color="auto"/>
            </w:tcBorders>
            <w:vAlign w:val="center"/>
          </w:tcPr>
          <w:p w14:paraId="459A1CCE" w14:textId="77777777" w:rsidR="003C598C" w:rsidRPr="00087C11" w:rsidRDefault="003C598C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C598C" w:rsidRPr="003C598C" w14:paraId="52ADF5B0" w14:textId="77777777" w:rsidTr="004C5374">
        <w:trPr>
          <w:trHeight w:val="461"/>
        </w:trPr>
        <w:tc>
          <w:tcPr>
            <w:tcW w:w="4508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1270277867"/>
              <w:placeholder>
                <w:docPart w:val="DefaultPlaceholder_1081868574"/>
              </w:placeholder>
              <w:text/>
            </w:sdtPr>
            <w:sdtContent>
              <w:p w14:paraId="46D6C019" w14:textId="5A6312F8" w:rsidR="003C598C" w:rsidRPr="003C598C" w:rsidRDefault="003C598C" w:rsidP="003C598C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3C598C">
                  <w:rPr>
                    <w:rFonts w:ascii="Arial" w:hAnsi="Arial" w:cs="Arial"/>
                    <w:b/>
                    <w:sz w:val="20"/>
                    <w:szCs w:val="20"/>
                  </w:rPr>
                  <w:t>Current position:</w:t>
                </w:r>
              </w:p>
            </w:sdtContent>
          </w:sdt>
        </w:tc>
        <w:tc>
          <w:tcPr>
            <w:tcW w:w="4508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-1451630418"/>
              <w:placeholder>
                <w:docPart w:val="DefaultPlaceholder_1081868574"/>
              </w:placeholder>
              <w:text/>
            </w:sdtPr>
            <w:sdtContent>
              <w:p w14:paraId="37946330" w14:textId="75D703E2" w:rsidR="003C598C" w:rsidRPr="003C598C" w:rsidRDefault="003C598C" w:rsidP="003C598C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3C598C">
                  <w:rPr>
                    <w:rFonts w:ascii="Arial" w:hAnsi="Arial" w:cs="Arial"/>
                    <w:b/>
                    <w:sz w:val="20"/>
                    <w:szCs w:val="20"/>
                  </w:rPr>
                  <w:t>Department:</w:t>
                </w:r>
              </w:p>
            </w:sdtContent>
          </w:sdt>
        </w:tc>
      </w:tr>
      <w:tr w:rsidR="003C598C" w:rsidRPr="003C598C" w14:paraId="0F857133" w14:textId="77777777" w:rsidTr="003C598C">
        <w:tc>
          <w:tcPr>
            <w:tcW w:w="4508" w:type="dxa"/>
            <w:vAlign w:val="center"/>
          </w:tcPr>
          <w:p w14:paraId="76B74530" w14:textId="77777777" w:rsidR="003C598C" w:rsidRDefault="003C598C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FE643FC" w14:textId="77777777" w:rsidR="003C598C" w:rsidRDefault="003C598C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FCB1CFF" w14:textId="77777777" w:rsidR="00B27362" w:rsidRDefault="00B27362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E24459E" w14:textId="77777777" w:rsidR="00B27362" w:rsidRPr="003C598C" w:rsidRDefault="00B27362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8" w:type="dxa"/>
            <w:vAlign w:val="center"/>
          </w:tcPr>
          <w:p w14:paraId="308F964A" w14:textId="77777777" w:rsidR="003C598C" w:rsidRPr="003C598C" w:rsidRDefault="003C598C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7E623D5" w14:textId="77777777" w:rsidR="002C38B9" w:rsidRDefault="002C38B9" w:rsidP="003C598C">
      <w:pPr>
        <w:tabs>
          <w:tab w:val="left" w:pos="2430"/>
        </w:tabs>
        <w:sectPr w:rsidR="002C38B9" w:rsidSect="004C5374">
          <w:headerReference w:type="default" r:id="rId12"/>
          <w:footerReference w:type="default" r:id="rId13"/>
          <w:pgSz w:w="11906" w:h="16838"/>
          <w:pgMar w:top="1843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27362" w:rsidRPr="003C598C" w14:paraId="3D9A43E8" w14:textId="77777777" w:rsidTr="7D45F77B">
        <w:trPr>
          <w:trHeight w:val="527"/>
        </w:trPr>
        <w:tc>
          <w:tcPr>
            <w:tcW w:w="9016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sdt>
            <w:sdtPr>
              <w:rPr>
                <w:rFonts w:ascii="Arial" w:hAnsi="Arial" w:cs="Arial"/>
                <w:b/>
                <w:bCs/>
                <w:sz w:val="20"/>
                <w:szCs w:val="20"/>
              </w:rPr>
              <w:id w:val="42259662"/>
              <w:placeholder>
                <w:docPart w:val="DefaultPlaceholder_1081868574"/>
              </w:placeholder>
              <w:text/>
            </w:sdtPr>
            <w:sdtContent>
              <w:p w14:paraId="7871B784" w14:textId="3A0F8A88" w:rsidR="00B27362" w:rsidRPr="003C598C" w:rsidRDefault="00B27362" w:rsidP="00275126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FF190F">
                  <w:rPr>
                    <w:rFonts w:ascii="Arial" w:hAnsi="Arial" w:cs="Arial"/>
                    <w:b/>
                    <w:sz w:val="20"/>
                    <w:szCs w:val="20"/>
                  </w:rPr>
                  <w:t>Section 2: Project details and case for support (this section must not exceed 3 pages)</w:t>
                </w:r>
              </w:p>
            </w:sdtContent>
          </w:sdt>
        </w:tc>
      </w:tr>
      <w:tr w:rsidR="00B27362" w:rsidRPr="003C598C" w14:paraId="57E1574C" w14:textId="77777777" w:rsidTr="7D45F77B">
        <w:trPr>
          <w:trHeight w:val="395"/>
        </w:trPr>
        <w:tc>
          <w:tcPr>
            <w:tcW w:w="4508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bCs/>
                <w:sz w:val="20"/>
                <w:szCs w:val="20"/>
              </w:rPr>
              <w:id w:val="-176655074"/>
              <w:placeholder>
                <w:docPart w:val="DefaultPlaceholder_1081868574"/>
              </w:placeholder>
              <w:text/>
            </w:sdtPr>
            <w:sdtContent>
              <w:p w14:paraId="622BE5FC" w14:textId="7AFA9897" w:rsidR="00B27362" w:rsidRPr="003C598C" w:rsidRDefault="00B27362" w:rsidP="00275126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>Project title</w:t>
                </w:r>
                <w:r w:rsidRPr="003C598C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: </w:t>
                </w:r>
              </w:p>
            </w:sdtContent>
          </w:sdt>
        </w:tc>
        <w:tc>
          <w:tcPr>
            <w:tcW w:w="4508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bCs/>
                <w:sz w:val="20"/>
                <w:szCs w:val="20"/>
              </w:rPr>
              <w:id w:val="-945843993"/>
              <w:placeholder>
                <w:docPart w:val="DefaultPlaceholder_1081868574"/>
              </w:placeholder>
              <w:text/>
            </w:sdtPr>
            <w:sdtContent>
              <w:p w14:paraId="4922D20F" w14:textId="2A002D22" w:rsidR="00B27362" w:rsidRPr="003C598C" w:rsidRDefault="004C5374" w:rsidP="004C5374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Start date: </w:t>
                </w:r>
                <w:r w:rsidR="00B27362" w:rsidRPr="003C598C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 </w:t>
                </w:r>
              </w:p>
            </w:sdtContent>
          </w:sdt>
        </w:tc>
      </w:tr>
      <w:tr w:rsidR="00B27362" w:rsidRPr="003C598C" w14:paraId="054811F7" w14:textId="77777777" w:rsidTr="7D45F77B">
        <w:tc>
          <w:tcPr>
            <w:tcW w:w="4508" w:type="dxa"/>
            <w:tcBorders>
              <w:bottom w:val="single" w:sz="4" w:space="0" w:color="auto"/>
            </w:tcBorders>
            <w:vAlign w:val="center"/>
          </w:tcPr>
          <w:p w14:paraId="35C3BB12" w14:textId="77777777" w:rsidR="00FF190F" w:rsidRPr="00087C11" w:rsidRDefault="00FF190F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64CF578" w14:textId="77777777" w:rsidR="004C5374" w:rsidRPr="00087C11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171DBAD" w14:textId="77777777" w:rsidR="00B27362" w:rsidRPr="00087C11" w:rsidRDefault="00B27362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80568F1" w14:textId="77777777" w:rsidR="004C5374" w:rsidRPr="00087C11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8" w:type="dxa"/>
            <w:tcBorders>
              <w:bottom w:val="single" w:sz="4" w:space="0" w:color="auto"/>
            </w:tcBorders>
            <w:vAlign w:val="center"/>
          </w:tcPr>
          <w:p w14:paraId="3297D160" w14:textId="77777777" w:rsidR="00B27362" w:rsidRPr="00087C11" w:rsidRDefault="00B27362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7362" w:rsidRPr="003C598C" w14:paraId="7E3C4E20" w14:textId="77777777" w:rsidTr="7D45F77B">
        <w:trPr>
          <w:trHeight w:val="906"/>
        </w:trPr>
        <w:tc>
          <w:tcPr>
            <w:tcW w:w="4508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bCs/>
                <w:sz w:val="20"/>
                <w:szCs w:val="20"/>
              </w:rPr>
              <w:id w:val="255342097"/>
              <w:placeholder>
                <w:docPart w:val="DefaultPlaceholder_1081868574"/>
              </w:placeholder>
              <w:text/>
            </w:sdtPr>
            <w:sdtContent>
              <w:p w14:paraId="38E5EC26" w14:textId="05361A53" w:rsidR="004C5374" w:rsidRDefault="00087C11" w:rsidP="004C5374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>Project d</w:t>
                </w:r>
                <w:r w:rsidR="004C5374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uration: </w:t>
                </w:r>
              </w:p>
            </w:sdtContent>
          </w:sdt>
          <w:sdt>
            <w:sdtPr>
              <w:rPr>
                <w:rFonts w:ascii="Arial" w:hAnsi="Arial" w:cs="Arial"/>
                <w:i/>
                <w:iCs/>
                <w:sz w:val="20"/>
                <w:szCs w:val="20"/>
              </w:rPr>
              <w:id w:val="733978898"/>
              <w:placeholder>
                <w:docPart w:val="DefaultPlaceholder_1081868574"/>
              </w:placeholder>
              <w:text/>
            </w:sdtPr>
            <w:sdtContent>
              <w:p w14:paraId="67A14937" w14:textId="3DECBDD5" w:rsidR="00181B90" w:rsidRPr="00FF190F" w:rsidRDefault="0084193F" w:rsidP="7D45F77B">
                <w:pPr>
                  <w:tabs>
                    <w:tab w:val="left" w:pos="2430"/>
                  </w:tabs>
                  <w:rPr>
                    <w:rFonts w:ascii="Arial" w:hAnsi="Arial" w:cs="Arial"/>
                    <w:i/>
                    <w:iCs/>
                    <w:sz w:val="20"/>
                    <w:szCs w:val="20"/>
                  </w:rPr>
                </w:pPr>
                <w:r w:rsidRPr="7D45F77B">
                  <w:rPr>
                    <w:rFonts w:ascii="Arial" w:hAnsi="Arial" w:cs="Arial"/>
                    <w:i/>
                    <w:iCs/>
                    <w:sz w:val="20"/>
                    <w:szCs w:val="20"/>
                  </w:rPr>
                  <w:t xml:space="preserve">(Note: Project spend must be complete within one financial year </w:t>
                </w:r>
                <w:r w:rsidR="00141730" w:rsidRPr="7D45F77B">
                  <w:rPr>
                    <w:rFonts w:ascii="Arial" w:hAnsi="Arial" w:cs="Arial"/>
                    <w:i/>
                    <w:iCs/>
                    <w:sz w:val="20"/>
                    <w:szCs w:val="20"/>
                  </w:rPr>
                  <w:t xml:space="preserve">(by </w:t>
                </w:r>
                <w:r w:rsidRPr="7D45F77B">
                  <w:rPr>
                    <w:rFonts w:ascii="Arial" w:hAnsi="Arial" w:cs="Arial"/>
                    <w:i/>
                    <w:iCs/>
                    <w:sz w:val="20"/>
                    <w:szCs w:val="20"/>
                  </w:rPr>
                  <w:t>31</w:t>
                </w:r>
                <w:r w:rsidR="00141730" w:rsidRPr="7D45F77B">
                  <w:rPr>
                    <w:rFonts w:ascii="Arial" w:hAnsi="Arial" w:cs="Arial"/>
                    <w:i/>
                    <w:iCs/>
                    <w:sz w:val="20"/>
                    <w:szCs w:val="20"/>
                  </w:rPr>
                  <w:t xml:space="preserve"> </w:t>
                </w:r>
                <w:r w:rsidRPr="7D45F77B">
                  <w:rPr>
                    <w:rFonts w:ascii="Arial" w:hAnsi="Arial" w:cs="Arial"/>
                    <w:i/>
                    <w:iCs/>
                    <w:sz w:val="20"/>
                    <w:szCs w:val="20"/>
                  </w:rPr>
                  <w:t>July</w:t>
                </w:r>
                <w:r w:rsidR="00141730" w:rsidRPr="7D45F77B">
                  <w:rPr>
                    <w:rFonts w:ascii="Arial" w:hAnsi="Arial" w:cs="Arial"/>
                    <w:i/>
                    <w:iCs/>
                    <w:sz w:val="20"/>
                    <w:szCs w:val="20"/>
                  </w:rPr>
                  <w:t>)</w:t>
                </w:r>
                <w:r w:rsidRPr="7D45F77B">
                  <w:rPr>
                    <w:rFonts w:ascii="Arial" w:hAnsi="Arial" w:cs="Arial"/>
                    <w:i/>
                    <w:iCs/>
                    <w:sz w:val="20"/>
                    <w:szCs w:val="20"/>
                  </w:rPr>
                  <w:t xml:space="preserve">, </w:t>
                </w:r>
                <w:r w:rsidR="00141730" w:rsidRPr="7D45F77B">
                  <w:rPr>
                    <w:rFonts w:ascii="Arial" w:hAnsi="Arial" w:cs="Arial"/>
                    <w:i/>
                    <w:iCs/>
                    <w:sz w:val="20"/>
                    <w:szCs w:val="20"/>
                  </w:rPr>
                  <w:t>as funds can’t be carried over to next financial year</w:t>
                </w:r>
                <w:r w:rsidRPr="7D45F77B">
                  <w:rPr>
                    <w:rFonts w:ascii="Arial" w:hAnsi="Arial" w:cs="Arial"/>
                    <w:i/>
                    <w:iCs/>
                    <w:sz w:val="20"/>
                    <w:szCs w:val="20"/>
                  </w:rPr>
                  <w:t>)</w:t>
                </w:r>
              </w:p>
            </w:sdtContent>
          </w:sdt>
        </w:tc>
        <w:tc>
          <w:tcPr>
            <w:tcW w:w="4508" w:type="dxa"/>
            <w:shd w:val="clear" w:color="auto" w:fill="FFFFFF" w:themeFill="background1"/>
            <w:vAlign w:val="center"/>
          </w:tcPr>
          <w:p w14:paraId="66B7019B" w14:textId="1EFC6086" w:rsidR="00087C11" w:rsidRDefault="00087C11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9678B93" w14:textId="77777777" w:rsidR="00087C11" w:rsidRDefault="00087C11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182B3E6" w14:textId="77777777" w:rsidR="00FF190F" w:rsidRPr="00FF190F" w:rsidRDefault="00FF190F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5374" w:rsidRPr="003C598C" w14:paraId="45D4D1AA" w14:textId="77777777" w:rsidTr="7D45F77B">
        <w:trPr>
          <w:trHeight w:val="942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-1720202912"/>
              <w:placeholder>
                <w:docPart w:val="DefaultPlaceholder_1081868574"/>
              </w:placeholder>
              <w:text/>
            </w:sdtPr>
            <w:sdtContent>
              <w:p w14:paraId="6924DA3A" w14:textId="25D04458" w:rsidR="004C5374" w:rsidRPr="004C5374" w:rsidRDefault="004C5374" w:rsidP="00015C2B">
                <w:pPr>
                  <w:pStyle w:val="ListParagraph"/>
                  <w:numPr>
                    <w:ilvl w:val="0"/>
                    <w:numId w:val="2"/>
                  </w:numPr>
                  <w:tabs>
                    <w:tab w:val="left" w:pos="2430"/>
                  </w:tabs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Please provide an overall description of your engagement project listing your key object</w:t>
                </w:r>
                <w:r w:rsidR="00AC6D82">
                  <w:rPr>
                    <w:rFonts w:ascii="Arial" w:hAnsi="Arial" w:cs="Arial"/>
                    <w:sz w:val="20"/>
                    <w:szCs w:val="20"/>
                  </w:rPr>
                  <w:t xml:space="preserve">ives (what you plan to achieve) and approach (how you plan to achieve this). </w:t>
                </w:r>
              </w:p>
            </w:sdtContent>
          </w:sdt>
        </w:tc>
      </w:tr>
      <w:tr w:rsidR="004C5374" w:rsidRPr="003C598C" w14:paraId="413118E9" w14:textId="77777777" w:rsidTr="7D45F77B">
        <w:tc>
          <w:tcPr>
            <w:tcW w:w="9016" w:type="dxa"/>
            <w:gridSpan w:val="2"/>
            <w:tcBorders>
              <w:bottom w:val="single" w:sz="4" w:space="0" w:color="auto"/>
            </w:tcBorders>
            <w:vAlign w:val="center"/>
          </w:tcPr>
          <w:p w14:paraId="107C447F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A5C7888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888BC52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0AD5122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40E59CC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597B5C8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476D727" w14:textId="77777777" w:rsidR="002C38B9" w:rsidRDefault="002C38B9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825AF38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8BFD0F6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1C02A23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41D401B" w14:textId="77777777" w:rsidR="004C5374" w:rsidRPr="003C598C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5374" w:rsidRPr="003C598C" w14:paraId="684E58CB" w14:textId="77777777" w:rsidTr="7D45F77B">
        <w:trPr>
          <w:trHeight w:val="988"/>
        </w:trPr>
        <w:sdt>
          <w:sdtPr>
            <w:rPr>
              <w:rFonts w:ascii="Arial" w:hAnsi="Arial" w:cs="Arial"/>
              <w:sz w:val="20"/>
              <w:szCs w:val="20"/>
            </w:rPr>
            <w:id w:val="-919707438"/>
            <w:placeholder>
              <w:docPart w:val="DefaultPlaceholder_1081868574"/>
            </w:placeholder>
            <w:text/>
          </w:sdtPr>
          <w:sdtContent>
            <w:tc>
              <w:tcPr>
                <w:tcW w:w="9016" w:type="dxa"/>
                <w:gridSpan w:val="2"/>
                <w:shd w:val="clear" w:color="auto" w:fill="F2F2F2" w:themeFill="background1" w:themeFillShade="F2"/>
                <w:vAlign w:val="center"/>
              </w:tcPr>
              <w:p w14:paraId="139578F7" w14:textId="473558AE" w:rsidR="004C5374" w:rsidRPr="004C5374" w:rsidRDefault="004C5374" w:rsidP="00015C2B">
                <w:pPr>
                  <w:pStyle w:val="ListParagraph"/>
                  <w:numPr>
                    <w:ilvl w:val="0"/>
                    <w:numId w:val="2"/>
                  </w:numPr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4C5374">
                  <w:rPr>
                    <w:rFonts w:ascii="Arial" w:hAnsi="Arial" w:cs="Arial"/>
                    <w:sz w:val="20"/>
                    <w:szCs w:val="20"/>
                  </w:rPr>
                  <w:t xml:space="preserve">Please 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>d</w:t>
                </w:r>
                <w:r w:rsidRPr="004C5374">
                  <w:rPr>
                    <w:rFonts w:ascii="Arial" w:hAnsi="Arial" w:cs="Arial"/>
                    <w:sz w:val="20"/>
                    <w:szCs w:val="20"/>
                  </w:rPr>
                  <w:t>etail the target audiences and/or collaborators and the rationale for targeting them. How will you reach and recruit these audiences and collaborators? Where might activities take place?</w:t>
                </w:r>
              </w:p>
            </w:tc>
          </w:sdtContent>
        </w:sdt>
      </w:tr>
      <w:tr w:rsidR="004C5374" w:rsidRPr="003C598C" w14:paraId="25B2FC84" w14:textId="77777777" w:rsidTr="7D45F77B">
        <w:tc>
          <w:tcPr>
            <w:tcW w:w="9016" w:type="dxa"/>
            <w:gridSpan w:val="2"/>
            <w:tcBorders>
              <w:bottom w:val="single" w:sz="4" w:space="0" w:color="auto"/>
            </w:tcBorders>
            <w:vAlign w:val="center"/>
          </w:tcPr>
          <w:p w14:paraId="20B16560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08AD07E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86D4996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3ACFB34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E2DA92B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8BFC80F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06AE7F4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05142D3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87D6190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D147AAC" w14:textId="77777777" w:rsidR="004C5374" w:rsidRPr="003C598C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5374" w:rsidRPr="003C598C" w14:paraId="0C91582D" w14:textId="77777777" w:rsidTr="7D45F77B">
        <w:trPr>
          <w:trHeight w:val="936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86972961"/>
              <w:placeholder>
                <w:docPart w:val="DefaultPlaceholder_1081868574"/>
              </w:placeholder>
              <w:text/>
            </w:sdtPr>
            <w:sdtContent>
              <w:p w14:paraId="5E8E1A3C" w14:textId="44BE344F" w:rsidR="004C5374" w:rsidRPr="004C5374" w:rsidRDefault="00D24229" w:rsidP="00FB25B0">
                <w:pPr>
                  <w:pStyle w:val="ListParagraph"/>
                  <w:numPr>
                    <w:ilvl w:val="0"/>
                    <w:numId w:val="2"/>
                  </w:numPr>
                  <w:tabs>
                    <w:tab w:val="left" w:pos="2430"/>
                  </w:tabs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D24229">
                  <w:rPr>
                    <w:rFonts w:ascii="Arial" w:hAnsi="Arial" w:cs="Arial"/>
                    <w:sz w:val="20"/>
                    <w:szCs w:val="20"/>
                  </w:rPr>
                  <w:t>What benefits will the project bring to all those participating in the project, for example, the audiences, staff, students and the wider College?  Please include if</w:t>
                </w:r>
                <w:r w:rsidR="009B32FC">
                  <w:rPr>
                    <w:rFonts w:ascii="Arial" w:hAnsi="Arial" w:cs="Arial"/>
                    <w:sz w:val="20"/>
                    <w:szCs w:val="20"/>
                  </w:rPr>
                  <w:t xml:space="preserve"> (and how)</w:t>
                </w:r>
                <w:r w:rsidRPr="00D24229">
                  <w:rPr>
                    <w:rFonts w:ascii="Arial" w:hAnsi="Arial" w:cs="Arial"/>
                    <w:sz w:val="20"/>
                    <w:szCs w:val="20"/>
                  </w:rPr>
                  <w:t xml:space="preserve"> the project will </w:t>
                </w:r>
                <w:r w:rsidR="00FB25B0">
                  <w:rPr>
                    <w:rFonts w:ascii="Arial" w:hAnsi="Arial" w:cs="Arial"/>
                    <w:sz w:val="20"/>
                    <w:szCs w:val="20"/>
                  </w:rPr>
                  <w:t>influence</w:t>
                </w:r>
                <w:r w:rsidRPr="00D24229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  <w:r w:rsidR="009B32FC">
                  <w:rPr>
                    <w:rFonts w:ascii="Arial" w:hAnsi="Arial" w:cs="Arial"/>
                    <w:sz w:val="20"/>
                    <w:szCs w:val="20"/>
                  </w:rPr>
                  <w:t xml:space="preserve">current research and </w:t>
                </w:r>
                <w:r w:rsidR="00FB25B0">
                  <w:rPr>
                    <w:rFonts w:ascii="Arial" w:hAnsi="Arial" w:cs="Arial"/>
                    <w:sz w:val="20"/>
                    <w:szCs w:val="20"/>
                  </w:rPr>
                  <w:t xml:space="preserve">enhance </w:t>
                </w:r>
                <w:r w:rsidRPr="00D24229">
                  <w:rPr>
                    <w:rFonts w:ascii="Arial" w:hAnsi="Arial" w:cs="Arial"/>
                    <w:sz w:val="20"/>
                    <w:szCs w:val="20"/>
                  </w:rPr>
                  <w:t>research impact in any way.</w:t>
                </w:r>
              </w:p>
            </w:sdtContent>
          </w:sdt>
        </w:tc>
      </w:tr>
      <w:tr w:rsidR="004C5374" w:rsidRPr="003C598C" w14:paraId="6137148B" w14:textId="77777777" w:rsidTr="7D45F77B">
        <w:tc>
          <w:tcPr>
            <w:tcW w:w="9016" w:type="dxa"/>
            <w:gridSpan w:val="2"/>
            <w:tcBorders>
              <w:bottom w:val="single" w:sz="4" w:space="0" w:color="auto"/>
            </w:tcBorders>
            <w:vAlign w:val="center"/>
          </w:tcPr>
          <w:p w14:paraId="3EF06ACC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83DF3A5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BB8CB1E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B55375C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F3988D4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D4326FF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43BF9BF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BE910EB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73ADD03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83DAD88" w14:textId="77777777" w:rsidR="004C5374" w:rsidRPr="003C598C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5374" w:rsidRPr="003C598C" w14:paraId="753019A4" w14:textId="77777777" w:rsidTr="7D45F77B">
        <w:trPr>
          <w:trHeight w:val="808"/>
        </w:trPr>
        <w:sdt>
          <w:sdtPr>
            <w:rPr>
              <w:rFonts w:ascii="Arial" w:hAnsi="Arial" w:cs="Arial"/>
              <w:color w:val="000000"/>
              <w:sz w:val="20"/>
              <w:szCs w:val="20"/>
            </w:rPr>
            <w:id w:val="1009340214"/>
            <w:placeholder>
              <w:docPart w:val="DefaultPlaceholder_1081868574"/>
            </w:placeholder>
            <w:text/>
          </w:sdtPr>
          <w:sdtEndPr>
            <w:rPr>
              <w:color w:val="000000" w:themeColor="text1"/>
            </w:rPr>
          </w:sdtEndPr>
          <w:sdtContent>
            <w:tc>
              <w:tcPr>
                <w:tcW w:w="9016" w:type="dxa"/>
                <w:gridSpan w:val="2"/>
                <w:shd w:val="clear" w:color="auto" w:fill="F2F2F2" w:themeFill="background1" w:themeFillShade="F2"/>
                <w:vAlign w:val="center"/>
              </w:tcPr>
              <w:p w14:paraId="63209CE6" w14:textId="5BDBE60A" w:rsidR="004C5374" w:rsidRPr="00FF190F" w:rsidRDefault="004C5374" w:rsidP="00FF190F">
                <w:pPr>
                  <w:pStyle w:val="ListParagraph"/>
                  <w:numPr>
                    <w:ilvl w:val="0"/>
                    <w:numId w:val="2"/>
                  </w:numPr>
                  <w:tabs>
                    <w:tab w:val="left" w:pos="243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 w:rsidRPr="00FF190F">
                  <w:rPr>
                    <w:rFonts w:ascii="Arial" w:hAnsi="Arial" w:cs="Arial"/>
                    <w:iCs/>
                    <w:color w:val="000000"/>
                    <w:sz w:val="20"/>
                    <w:szCs w:val="20"/>
                  </w:rPr>
                  <w:t>How will you evaluate whether you were successful in meeting your project objectives?</w:t>
                </w:r>
              </w:p>
            </w:tc>
          </w:sdtContent>
        </w:sdt>
      </w:tr>
      <w:tr w:rsidR="004C5374" w:rsidRPr="003C598C" w14:paraId="4209D8ED" w14:textId="77777777" w:rsidTr="7D45F77B">
        <w:tc>
          <w:tcPr>
            <w:tcW w:w="9016" w:type="dxa"/>
            <w:gridSpan w:val="2"/>
            <w:tcBorders>
              <w:bottom w:val="single" w:sz="4" w:space="0" w:color="auto"/>
            </w:tcBorders>
            <w:vAlign w:val="center"/>
          </w:tcPr>
          <w:p w14:paraId="51548C9B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3A30308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FB812E4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3B96529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A6A8F71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50DA8B6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80E0C9B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E0682E1" w14:textId="77777777" w:rsidR="004C5374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AD7D338" w14:textId="77777777" w:rsidR="00015C2B" w:rsidRDefault="00015C2B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4CEF13E" w14:textId="77777777" w:rsidR="004C5374" w:rsidRPr="003C598C" w:rsidRDefault="004C5374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5374" w:rsidRPr="003C598C" w14:paraId="6E02BE08" w14:textId="77777777" w:rsidTr="7D45F77B">
        <w:trPr>
          <w:trHeight w:val="1127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0ED3CA40" w14:textId="4B36C3FC" w:rsidR="004C5374" w:rsidRPr="004C5374" w:rsidRDefault="00275126" w:rsidP="0043240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iCs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20"/>
                  <w:szCs w:val="20"/>
                </w:rPr>
                <w:id w:val="-389190549"/>
                <w:placeholder>
                  <w:docPart w:val="DefaultPlaceholder_1081868574"/>
                </w:placeholder>
                <w:text/>
              </w:sdtPr>
              <w:sdtContent>
                <w:r w:rsidR="0043240F" w:rsidRPr="004C5374">
                  <w:rPr>
                    <w:rFonts w:ascii="Arial" w:hAnsi="Arial" w:cs="Arial"/>
                    <w:iCs/>
                    <w:color w:val="000000"/>
                    <w:sz w:val="20"/>
                    <w:szCs w:val="20"/>
                  </w:rPr>
                  <w:t>Describe any pot</w:t>
                </w:r>
                <w:r w:rsidR="0043240F">
                  <w:rPr>
                    <w:rFonts w:ascii="Arial" w:hAnsi="Arial" w:cs="Arial"/>
                    <w:iCs/>
                    <w:color w:val="000000"/>
                    <w:sz w:val="20"/>
                    <w:szCs w:val="20"/>
                  </w:rPr>
                  <w:t>ential legacy from this project. This could include lessons learnt to inform f</w:t>
                </w:r>
                <w:r w:rsidR="002B7103">
                  <w:rPr>
                    <w:rFonts w:ascii="Arial" w:hAnsi="Arial" w:cs="Arial"/>
                    <w:iCs/>
                    <w:color w:val="000000"/>
                    <w:sz w:val="20"/>
                    <w:szCs w:val="20"/>
                  </w:rPr>
                  <w:t>uture projects; the potential to</w:t>
                </w:r>
                <w:r w:rsidR="0043240F">
                  <w:rPr>
                    <w:rFonts w:ascii="Arial" w:hAnsi="Arial" w:cs="Arial"/>
                    <w:iCs/>
                    <w:color w:val="000000"/>
                    <w:sz w:val="20"/>
                    <w:szCs w:val="20"/>
                  </w:rPr>
                  <w:t xml:space="preserve"> use the seed fund as a pilot to apply for external funding; opportunities</w:t>
                </w:r>
                <w:r w:rsidR="0043240F" w:rsidRPr="00B765DD">
                  <w:rPr>
                    <w:rFonts w:ascii="Arial" w:hAnsi="Arial" w:cs="Arial"/>
                    <w:iCs/>
                    <w:color w:val="000000"/>
                    <w:sz w:val="20"/>
                    <w:szCs w:val="20"/>
                  </w:rPr>
                  <w:t xml:space="preserve"> to continue delivering the programme;</w:t>
                </w:r>
                <w:r w:rsidR="0043240F">
                  <w:rPr>
                    <w:rFonts w:ascii="Arial" w:hAnsi="Arial" w:cs="Arial"/>
                    <w:iCs/>
                    <w:color w:val="000000"/>
                    <w:sz w:val="20"/>
                    <w:szCs w:val="20"/>
                  </w:rPr>
                  <w:t xml:space="preserve"> developing on-going relationships and so on.</w:t>
                </w:r>
              </w:sdtContent>
            </w:sdt>
            <w:r w:rsidR="00AF6E3F">
              <w:rPr>
                <w:rFonts w:ascii="Arial" w:hAnsi="Arial" w:cs="Arial"/>
                <w:iCs/>
                <w:color w:val="000000"/>
                <w:sz w:val="20"/>
                <w:szCs w:val="20"/>
              </w:rPr>
              <w:t xml:space="preserve">  </w:t>
            </w:r>
          </w:p>
        </w:tc>
      </w:tr>
      <w:tr w:rsidR="00015C2B" w:rsidRPr="003C598C" w14:paraId="2B5ECAF2" w14:textId="77777777" w:rsidTr="7D45F77B">
        <w:tc>
          <w:tcPr>
            <w:tcW w:w="9016" w:type="dxa"/>
            <w:gridSpan w:val="2"/>
            <w:tcBorders>
              <w:bottom w:val="single" w:sz="4" w:space="0" w:color="auto"/>
            </w:tcBorders>
            <w:vAlign w:val="center"/>
          </w:tcPr>
          <w:p w14:paraId="7A412F5D" w14:textId="77777777" w:rsidR="00015C2B" w:rsidRDefault="00015C2B" w:rsidP="00015C2B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1C309BB" w14:textId="77777777" w:rsidR="00015C2B" w:rsidRDefault="00015C2B" w:rsidP="00015C2B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2592A05" w14:textId="77777777" w:rsidR="00015C2B" w:rsidRDefault="00015C2B" w:rsidP="00015C2B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1ADC88C" w14:textId="77777777" w:rsidR="00015C2B" w:rsidRDefault="00015C2B" w:rsidP="00015C2B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2F38EAF" w14:textId="77777777" w:rsidR="00015C2B" w:rsidRDefault="00015C2B" w:rsidP="00015C2B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4B591AA" w14:textId="77777777" w:rsidR="00015C2B" w:rsidRDefault="00015C2B" w:rsidP="00015C2B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4A1E22D" w14:textId="77777777" w:rsidR="00015C2B" w:rsidRDefault="00015C2B" w:rsidP="00015C2B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16EB3C3" w14:textId="77777777" w:rsidR="00015C2B" w:rsidRDefault="00015C2B" w:rsidP="00015C2B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EF30A64" w14:textId="77777777" w:rsidR="00015C2B" w:rsidRDefault="00015C2B" w:rsidP="00015C2B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CE29444" w14:textId="77777777" w:rsidR="00015C2B" w:rsidRPr="003C598C" w:rsidRDefault="00015C2B" w:rsidP="00015C2B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5C2B" w:rsidRPr="003C598C" w14:paraId="05427C43" w14:textId="77777777" w:rsidTr="7D45F77B">
        <w:trPr>
          <w:trHeight w:val="1468"/>
        </w:trPr>
        <w:sdt>
          <w:sdtPr>
            <w:rPr>
              <w:rFonts w:ascii="Arial" w:hAnsi="Arial" w:cs="Arial"/>
              <w:sz w:val="20"/>
              <w:szCs w:val="20"/>
            </w:rPr>
            <w:id w:val="1958221009"/>
            <w:placeholder>
              <w:docPart w:val="DefaultPlaceholder_1081868574"/>
            </w:placeholder>
            <w:text/>
          </w:sdtPr>
          <w:sdtContent>
            <w:tc>
              <w:tcPr>
                <w:tcW w:w="9016" w:type="dxa"/>
                <w:gridSpan w:val="2"/>
                <w:shd w:val="clear" w:color="auto" w:fill="F2F2F2" w:themeFill="background1" w:themeFillShade="F2"/>
                <w:vAlign w:val="center"/>
              </w:tcPr>
              <w:p w14:paraId="6E9C8260" w14:textId="24A3C8D6" w:rsidR="00015C2B" w:rsidRPr="00015C2B" w:rsidRDefault="00015C2B" w:rsidP="002408ED">
                <w:pPr>
                  <w:pStyle w:val="ListParagraph"/>
                  <w:numPr>
                    <w:ilvl w:val="0"/>
                    <w:numId w:val="2"/>
                  </w:numPr>
                  <w:tabs>
                    <w:tab w:val="left" w:pos="2430"/>
                  </w:tabs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015C2B">
                  <w:rPr>
                    <w:rFonts w:ascii="Arial" w:hAnsi="Arial" w:cs="Arial"/>
                    <w:sz w:val="20"/>
                    <w:szCs w:val="20"/>
                  </w:rPr>
                  <w:t xml:space="preserve">Do you (the Principal Applicant) </w:t>
                </w:r>
                <w:r w:rsidR="007D4F69">
                  <w:rPr>
                    <w:rFonts w:ascii="Arial" w:hAnsi="Arial" w:cs="Arial"/>
                    <w:sz w:val="20"/>
                    <w:szCs w:val="20"/>
                  </w:rPr>
                  <w:t>or</w:t>
                </w:r>
                <w:r w:rsidR="007D4F69" w:rsidRPr="00015C2B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  <w:r w:rsidRPr="00015C2B">
                  <w:rPr>
                    <w:rFonts w:ascii="Arial" w:hAnsi="Arial" w:cs="Arial"/>
                    <w:sz w:val="20"/>
                    <w:szCs w:val="20"/>
                  </w:rPr>
                  <w:t xml:space="preserve">any team members </w:t>
                </w:r>
                <w:r w:rsidR="007D4F69">
                  <w:rPr>
                    <w:rFonts w:ascii="Arial" w:hAnsi="Arial" w:cs="Arial"/>
                    <w:sz w:val="20"/>
                    <w:szCs w:val="20"/>
                  </w:rPr>
                  <w:t>and</w:t>
                </w:r>
                <w:r w:rsidR="007D4F69" w:rsidRPr="00015C2B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  <w:r w:rsidRPr="00015C2B">
                  <w:rPr>
                    <w:rFonts w:ascii="Arial" w:hAnsi="Arial" w:cs="Arial"/>
                    <w:sz w:val="20"/>
                    <w:szCs w:val="20"/>
                  </w:rPr>
                  <w:t xml:space="preserve">project partners, have the track record to carry out the proposed engagement activities? </w:t>
                </w:r>
                <w:r w:rsidR="00B33002">
                  <w:rPr>
                    <w:rFonts w:ascii="Arial" w:hAnsi="Arial" w:cs="Arial"/>
                    <w:sz w:val="20"/>
                    <w:szCs w:val="20"/>
                  </w:rPr>
                  <w:t xml:space="preserve">Please describe any support you may need from other College </w:t>
                </w:r>
                <w:r w:rsidR="00712C3F">
                  <w:rPr>
                    <w:rFonts w:ascii="Arial" w:hAnsi="Arial" w:cs="Arial"/>
                    <w:sz w:val="20"/>
                    <w:szCs w:val="20"/>
                  </w:rPr>
                  <w:t>t</w:t>
                </w:r>
                <w:r w:rsidR="00B33002">
                  <w:rPr>
                    <w:rFonts w:ascii="Arial" w:hAnsi="Arial" w:cs="Arial"/>
                    <w:sz w:val="20"/>
                    <w:szCs w:val="20"/>
                  </w:rPr>
                  <w:t xml:space="preserve">eams, </w:t>
                </w:r>
                <w:r w:rsidR="00662E63">
                  <w:rPr>
                    <w:rFonts w:ascii="Arial" w:hAnsi="Arial" w:cs="Arial"/>
                    <w:sz w:val="20"/>
                    <w:szCs w:val="20"/>
                  </w:rPr>
                  <w:t xml:space="preserve">for example, </w:t>
                </w:r>
                <w:r w:rsidR="00B33002">
                  <w:rPr>
                    <w:rFonts w:ascii="Arial" w:hAnsi="Arial" w:cs="Arial"/>
                    <w:sz w:val="20"/>
                    <w:szCs w:val="20"/>
                  </w:rPr>
                  <w:t xml:space="preserve">the </w:t>
                </w:r>
                <w:r w:rsidRPr="00015C2B">
                  <w:rPr>
                    <w:rFonts w:ascii="Arial" w:hAnsi="Arial" w:cs="Arial"/>
                    <w:sz w:val="20"/>
                    <w:szCs w:val="20"/>
                  </w:rPr>
                  <w:t>Societal Engagement Team</w:t>
                </w:r>
                <w:r w:rsidR="00B33002">
                  <w:rPr>
                    <w:rFonts w:ascii="Arial" w:hAnsi="Arial" w:cs="Arial"/>
                    <w:sz w:val="20"/>
                    <w:szCs w:val="20"/>
                  </w:rPr>
                  <w:t xml:space="preserve">, the Schools Outreach and Widening Participation </w:t>
                </w:r>
                <w:r w:rsidR="00662E63">
                  <w:rPr>
                    <w:rFonts w:ascii="Arial" w:hAnsi="Arial" w:cs="Arial"/>
                    <w:sz w:val="20"/>
                    <w:szCs w:val="20"/>
                  </w:rPr>
                  <w:t>Team or</w:t>
                </w:r>
                <w:r w:rsidR="00B33002">
                  <w:rPr>
                    <w:rFonts w:ascii="Arial" w:hAnsi="Arial" w:cs="Arial"/>
                    <w:sz w:val="20"/>
                    <w:szCs w:val="20"/>
                  </w:rPr>
                  <w:t xml:space="preserve"> the Research Events Team</w:t>
                </w:r>
                <w:r w:rsidR="00662E63">
                  <w:rPr>
                    <w:rFonts w:ascii="Arial" w:hAnsi="Arial" w:cs="Arial"/>
                    <w:sz w:val="20"/>
                    <w:szCs w:val="20"/>
                  </w:rPr>
                  <w:t xml:space="preserve">, as we will endeavour to </w:t>
                </w:r>
                <w:r w:rsidR="002408ED">
                  <w:rPr>
                    <w:rFonts w:ascii="Arial" w:hAnsi="Arial" w:cs="Arial"/>
                    <w:sz w:val="20"/>
                    <w:szCs w:val="20"/>
                  </w:rPr>
                  <w:t xml:space="preserve">provide </w:t>
                </w:r>
                <w:r w:rsidR="00662E63">
                  <w:rPr>
                    <w:rFonts w:ascii="Arial" w:hAnsi="Arial" w:cs="Arial"/>
                    <w:sz w:val="20"/>
                    <w:szCs w:val="20"/>
                  </w:rPr>
                  <w:t xml:space="preserve">this support.  </w:t>
                </w:r>
              </w:p>
            </w:tc>
          </w:sdtContent>
        </w:sdt>
      </w:tr>
      <w:tr w:rsidR="00015C2B" w:rsidRPr="003C598C" w14:paraId="465DBE31" w14:textId="77777777" w:rsidTr="7D45F77B">
        <w:tc>
          <w:tcPr>
            <w:tcW w:w="9016" w:type="dxa"/>
            <w:gridSpan w:val="2"/>
            <w:vAlign w:val="center"/>
          </w:tcPr>
          <w:p w14:paraId="62A5D2A8" w14:textId="77777777" w:rsidR="00015C2B" w:rsidRDefault="00015C2B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E8F5957" w14:textId="77777777" w:rsidR="00015C2B" w:rsidRDefault="00015C2B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C631E12" w14:textId="77777777" w:rsidR="00015C2B" w:rsidRDefault="00015C2B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1856C9B" w14:textId="77777777" w:rsidR="00015C2B" w:rsidRDefault="00015C2B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6A46EDF" w14:textId="77777777" w:rsidR="00015C2B" w:rsidRDefault="00015C2B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D3E1E88" w14:textId="77777777" w:rsidR="00015C2B" w:rsidRDefault="00015C2B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325FFC1" w14:textId="77777777" w:rsidR="00015C2B" w:rsidRDefault="00015C2B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3D1595F" w14:textId="77777777" w:rsidR="00015C2B" w:rsidRDefault="00015C2B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15E4537" w14:textId="77777777" w:rsidR="00015C2B" w:rsidRDefault="00015C2B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8920F31" w14:textId="77777777" w:rsidR="00015C2B" w:rsidRPr="003C598C" w:rsidRDefault="00015C2B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04AB" w:rsidRPr="002F04AB" w14:paraId="28AA44F7" w14:textId="77777777" w:rsidTr="7D45F77B">
        <w:trPr>
          <w:trHeight w:val="794"/>
        </w:trPr>
        <w:sdt>
          <w:sdtPr>
            <w:rPr>
              <w:rFonts w:ascii="Arial" w:hAnsi="Arial" w:cs="Arial"/>
              <w:sz w:val="20"/>
              <w:szCs w:val="20"/>
            </w:rPr>
            <w:id w:val="1704123809"/>
            <w:placeholder>
              <w:docPart w:val="F53A7470CA4F47E0AD3FD5C82EE40FF4"/>
            </w:placeholder>
            <w:text/>
          </w:sdtPr>
          <w:sdtContent>
            <w:tc>
              <w:tcPr>
                <w:tcW w:w="9016" w:type="dxa"/>
                <w:gridSpan w:val="2"/>
                <w:shd w:val="clear" w:color="auto" w:fill="F2F2F2" w:themeFill="background1" w:themeFillShade="F2"/>
                <w:vAlign w:val="center"/>
              </w:tcPr>
              <w:p w14:paraId="273EA0C4" w14:textId="1262A1C5" w:rsidR="002F04AB" w:rsidRDefault="002F04AB" w:rsidP="002F04AB">
                <w:pPr>
                  <w:pStyle w:val="ListParagraph"/>
                  <w:numPr>
                    <w:ilvl w:val="0"/>
                    <w:numId w:val="2"/>
                  </w:numPr>
                  <w:tabs>
                    <w:tab w:val="left" w:pos="2430"/>
                  </w:tabs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Very briefly, please let us know if any aspect of this project is already running and how the proposed project differs from existing activities. </w:t>
                </w:r>
              </w:p>
            </w:tc>
          </w:sdtContent>
        </w:sdt>
      </w:tr>
      <w:tr w:rsidR="002F04AB" w:rsidRPr="003C598C" w14:paraId="034D80CA" w14:textId="77777777" w:rsidTr="7D45F77B">
        <w:tc>
          <w:tcPr>
            <w:tcW w:w="9016" w:type="dxa"/>
            <w:gridSpan w:val="2"/>
            <w:vAlign w:val="center"/>
          </w:tcPr>
          <w:p w14:paraId="41EF5666" w14:textId="77777777" w:rsidR="002F04AB" w:rsidRDefault="002F04AB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5D24D57" w14:textId="77777777" w:rsidR="002F04AB" w:rsidRDefault="002F04AB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FEDC49E" w14:textId="77777777" w:rsidR="002F04AB" w:rsidRDefault="002F04AB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5107461" w14:textId="77777777" w:rsidR="002F04AB" w:rsidRDefault="002F04AB" w:rsidP="00275126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5562D27" w14:textId="77777777" w:rsidR="00B27362" w:rsidRDefault="00B27362" w:rsidP="003C598C">
      <w:pPr>
        <w:tabs>
          <w:tab w:val="left" w:pos="2430"/>
        </w:tabs>
      </w:pPr>
    </w:p>
    <w:p w14:paraId="77CC112A" w14:textId="77777777" w:rsidR="002C38B9" w:rsidRDefault="002C38B9" w:rsidP="003C598C">
      <w:pPr>
        <w:tabs>
          <w:tab w:val="left" w:pos="2430"/>
        </w:tabs>
        <w:sectPr w:rsidR="002C38B9" w:rsidSect="004C5374">
          <w:pgSz w:w="11906" w:h="16838"/>
          <w:pgMar w:top="1843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53010" w:rsidRPr="003C598C" w14:paraId="317AAE9F" w14:textId="77777777" w:rsidTr="00275126">
        <w:trPr>
          <w:trHeight w:val="440"/>
        </w:trPr>
        <w:tc>
          <w:tcPr>
            <w:tcW w:w="9016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1035625655"/>
              <w:placeholder>
                <w:docPart w:val="DefaultPlaceholder_1081868574"/>
              </w:placeholder>
              <w:text/>
            </w:sdtPr>
            <w:sdtContent>
              <w:p w14:paraId="05D758EA" w14:textId="317CE156" w:rsidR="00153010" w:rsidRPr="00153010" w:rsidRDefault="00153010" w:rsidP="00153010">
                <w:pPr>
                  <w:tabs>
                    <w:tab w:val="left" w:pos="243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 w:rsidRPr="00BD43F5">
                  <w:rPr>
                    <w:rFonts w:ascii="Arial" w:hAnsi="Arial" w:cs="Arial"/>
                    <w:b/>
                    <w:sz w:val="20"/>
                    <w:szCs w:val="20"/>
                  </w:rPr>
                  <w:t>Section 3: Funding requested (this section should not exceed 1 page)</w:t>
                </w:r>
              </w:p>
            </w:sdtContent>
          </w:sdt>
        </w:tc>
      </w:tr>
      <w:tr w:rsidR="00153010" w:rsidRPr="003C598C" w14:paraId="78E1D482" w14:textId="77777777" w:rsidTr="00153010">
        <w:trPr>
          <w:trHeight w:val="419"/>
        </w:trPr>
        <w:tc>
          <w:tcPr>
            <w:tcW w:w="450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-965505388"/>
              <w:placeholder>
                <w:docPart w:val="DefaultPlaceholder_1081868574"/>
              </w:placeholder>
              <w:text/>
            </w:sdtPr>
            <w:sdtContent>
              <w:p w14:paraId="4A89EAA5" w14:textId="69906330" w:rsidR="00153010" w:rsidRPr="003C598C" w:rsidRDefault="00153010" w:rsidP="00275126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Item: </w:t>
                </w:r>
              </w:p>
            </w:sdtContent>
          </w:sdt>
        </w:tc>
        <w:tc>
          <w:tcPr>
            <w:tcW w:w="450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-999117207"/>
              <w:placeholder>
                <w:docPart w:val="DefaultPlaceholder_1081868574"/>
              </w:placeholder>
              <w:text/>
            </w:sdtPr>
            <w:sdtContent>
              <w:p w14:paraId="27FB9076" w14:textId="31429422" w:rsidR="00153010" w:rsidRPr="003C598C" w:rsidRDefault="00153010" w:rsidP="00153010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>Funding requested (£):</w:t>
                </w:r>
                <w:r w:rsidRPr="003C598C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 </w:t>
                </w:r>
              </w:p>
            </w:sdtContent>
          </w:sdt>
        </w:tc>
      </w:tr>
      <w:tr w:rsidR="00153010" w:rsidRPr="003C598C" w14:paraId="6F577B44" w14:textId="77777777" w:rsidTr="00153010">
        <w:trPr>
          <w:trHeight w:val="461"/>
        </w:trPr>
        <w:tc>
          <w:tcPr>
            <w:tcW w:w="4508" w:type="dxa"/>
            <w:shd w:val="clear" w:color="auto" w:fill="F2F2F2" w:themeFill="background1" w:themeFillShade="F2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1035921343"/>
              <w:placeholder>
                <w:docPart w:val="DefaultPlaceholder_1081868574"/>
              </w:placeholder>
              <w:text/>
            </w:sdtPr>
            <w:sdtContent>
              <w:p w14:paraId="686A3E12" w14:textId="62C79D02" w:rsidR="00153010" w:rsidRPr="00153010" w:rsidRDefault="00153010" w:rsidP="00275126">
                <w:pPr>
                  <w:tabs>
                    <w:tab w:val="left" w:pos="243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 w:rsidRPr="00153010">
                  <w:rPr>
                    <w:rFonts w:ascii="Arial" w:hAnsi="Arial" w:cs="Arial"/>
                    <w:sz w:val="20"/>
                    <w:szCs w:val="20"/>
                  </w:rPr>
                  <w:t>Consumables</w:t>
                </w:r>
              </w:p>
            </w:sdtContent>
          </w:sdt>
        </w:tc>
        <w:tc>
          <w:tcPr>
            <w:tcW w:w="4508" w:type="dxa"/>
            <w:shd w:val="clear" w:color="auto" w:fill="FFFFFF" w:themeFill="background1"/>
            <w:vAlign w:val="center"/>
          </w:tcPr>
          <w:p w14:paraId="4EDC2A81" w14:textId="2397D545" w:rsidR="00153010" w:rsidRPr="003C598C" w:rsidRDefault="00153010" w:rsidP="00275126">
            <w:pPr>
              <w:tabs>
                <w:tab w:val="left" w:pos="2430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53010" w:rsidRPr="003C598C" w14:paraId="685149BB" w14:textId="77777777" w:rsidTr="00153010">
        <w:trPr>
          <w:trHeight w:val="461"/>
        </w:trPr>
        <w:tc>
          <w:tcPr>
            <w:tcW w:w="4508" w:type="dxa"/>
            <w:shd w:val="clear" w:color="auto" w:fill="F2F2F2" w:themeFill="background1" w:themeFillShade="F2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256718538"/>
              <w:placeholder>
                <w:docPart w:val="DefaultPlaceholder_1081868574"/>
              </w:placeholder>
              <w:text/>
            </w:sdtPr>
            <w:sdtContent>
              <w:p w14:paraId="15774709" w14:textId="42DFEA5F" w:rsidR="00153010" w:rsidRPr="00153010" w:rsidRDefault="00153010" w:rsidP="00275126">
                <w:pPr>
                  <w:tabs>
                    <w:tab w:val="left" w:pos="243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 w:rsidRPr="00153010">
                  <w:rPr>
                    <w:rFonts w:ascii="Arial" w:hAnsi="Arial" w:cs="Arial"/>
                    <w:sz w:val="20"/>
                    <w:szCs w:val="20"/>
                  </w:rPr>
                  <w:t>Travel</w:t>
                </w:r>
              </w:p>
            </w:sdtContent>
          </w:sdt>
        </w:tc>
        <w:tc>
          <w:tcPr>
            <w:tcW w:w="4508" w:type="dxa"/>
            <w:shd w:val="clear" w:color="auto" w:fill="FFFFFF" w:themeFill="background1"/>
            <w:vAlign w:val="center"/>
          </w:tcPr>
          <w:p w14:paraId="1BECD919" w14:textId="77777777" w:rsidR="00153010" w:rsidRPr="003C598C" w:rsidRDefault="00153010" w:rsidP="00275126">
            <w:pPr>
              <w:tabs>
                <w:tab w:val="left" w:pos="2430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53010" w:rsidRPr="003C598C" w14:paraId="46F2ACA0" w14:textId="77777777" w:rsidTr="00153010">
        <w:trPr>
          <w:trHeight w:val="461"/>
        </w:trPr>
        <w:tc>
          <w:tcPr>
            <w:tcW w:w="4508" w:type="dxa"/>
            <w:shd w:val="clear" w:color="auto" w:fill="F2F2F2" w:themeFill="background1" w:themeFillShade="F2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1292181634"/>
              <w:placeholder>
                <w:docPart w:val="DefaultPlaceholder_1081868574"/>
              </w:placeholder>
              <w:text/>
            </w:sdtPr>
            <w:sdtContent>
              <w:p w14:paraId="6E2D6F45" w14:textId="36B7068D" w:rsidR="00153010" w:rsidRPr="00153010" w:rsidRDefault="00153010" w:rsidP="00275126">
                <w:pPr>
                  <w:tabs>
                    <w:tab w:val="left" w:pos="243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 w:rsidRPr="00153010">
                  <w:rPr>
                    <w:rFonts w:ascii="Arial" w:hAnsi="Arial" w:cs="Arial"/>
                    <w:sz w:val="20"/>
                    <w:szCs w:val="20"/>
                  </w:rPr>
                  <w:t>Subsistence</w:t>
                </w:r>
              </w:p>
            </w:sdtContent>
          </w:sdt>
        </w:tc>
        <w:tc>
          <w:tcPr>
            <w:tcW w:w="4508" w:type="dxa"/>
            <w:shd w:val="clear" w:color="auto" w:fill="FFFFFF" w:themeFill="background1"/>
            <w:vAlign w:val="center"/>
          </w:tcPr>
          <w:p w14:paraId="6012A938" w14:textId="77777777" w:rsidR="00153010" w:rsidRPr="003C598C" w:rsidRDefault="00153010" w:rsidP="00275126">
            <w:pPr>
              <w:tabs>
                <w:tab w:val="left" w:pos="2430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53010" w:rsidRPr="003C598C" w14:paraId="371A79BB" w14:textId="77777777" w:rsidTr="00153010">
        <w:trPr>
          <w:trHeight w:val="461"/>
        </w:trPr>
        <w:sdt>
          <w:sdtPr>
            <w:rPr>
              <w:rFonts w:ascii="Arial" w:hAnsi="Arial" w:cs="Arial"/>
              <w:sz w:val="20"/>
              <w:szCs w:val="20"/>
            </w:rPr>
            <w:id w:val="-807164989"/>
            <w:placeholder>
              <w:docPart w:val="DefaultPlaceholder_1081868574"/>
            </w:placeholder>
            <w:text/>
          </w:sdtPr>
          <w:sdtContent>
            <w:tc>
              <w:tcPr>
                <w:tcW w:w="4508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1BB39D12" w14:textId="2FE10E66" w:rsidR="00153010" w:rsidRPr="00153010" w:rsidRDefault="00153010" w:rsidP="00275126">
                <w:pPr>
                  <w:tabs>
                    <w:tab w:val="left" w:pos="243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 w:rsidRPr="00153010">
                  <w:rPr>
                    <w:rFonts w:ascii="Arial" w:hAnsi="Arial" w:cs="Arial"/>
                    <w:sz w:val="20"/>
                    <w:szCs w:val="20"/>
                  </w:rPr>
                  <w:t xml:space="preserve">Freelancer or consultancy costs </w:t>
                </w:r>
              </w:p>
            </w:tc>
          </w:sdtContent>
        </w:sdt>
        <w:tc>
          <w:tcPr>
            <w:tcW w:w="4508" w:type="dxa"/>
            <w:shd w:val="clear" w:color="auto" w:fill="FFFFFF" w:themeFill="background1"/>
            <w:vAlign w:val="center"/>
          </w:tcPr>
          <w:p w14:paraId="549D7190" w14:textId="77777777" w:rsidR="00153010" w:rsidRPr="003C598C" w:rsidRDefault="00153010" w:rsidP="00275126">
            <w:pPr>
              <w:tabs>
                <w:tab w:val="left" w:pos="2430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53010" w:rsidRPr="003C598C" w14:paraId="0F3BA4E4" w14:textId="77777777" w:rsidTr="00153010">
        <w:trPr>
          <w:trHeight w:val="461"/>
        </w:trPr>
        <w:sdt>
          <w:sdtPr>
            <w:rPr>
              <w:rFonts w:ascii="Arial" w:hAnsi="Arial" w:cs="Arial"/>
              <w:b/>
              <w:sz w:val="20"/>
              <w:szCs w:val="20"/>
            </w:rPr>
            <w:id w:val="439961575"/>
            <w:placeholder>
              <w:docPart w:val="DefaultPlaceholder_1081868574"/>
            </w:placeholder>
            <w:text/>
          </w:sdtPr>
          <w:sdtContent>
            <w:tc>
              <w:tcPr>
                <w:tcW w:w="4508" w:type="dxa"/>
                <w:shd w:val="clear" w:color="auto" w:fill="D9D9D9" w:themeFill="background1" w:themeFillShade="D9"/>
                <w:vAlign w:val="center"/>
              </w:tcPr>
              <w:p w14:paraId="30632783" w14:textId="4FC67FAC" w:rsidR="00153010" w:rsidRDefault="00153010" w:rsidP="00275126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>Total</w:t>
                </w:r>
                <w:r w:rsidR="00BD43F5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 (£)</w:t>
                </w: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>:</w:t>
                </w:r>
                <w:r w:rsidR="00181B90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tc>
          <w:tcPr>
            <w:tcW w:w="4508" w:type="dxa"/>
            <w:shd w:val="clear" w:color="auto" w:fill="FFFFFF" w:themeFill="background1"/>
            <w:vAlign w:val="center"/>
          </w:tcPr>
          <w:p w14:paraId="66EF8E86" w14:textId="77777777" w:rsidR="00153010" w:rsidRPr="003C598C" w:rsidRDefault="00153010" w:rsidP="00275126">
            <w:pPr>
              <w:tabs>
                <w:tab w:val="left" w:pos="2430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53010" w14:paraId="3A6C5BEE" w14:textId="77777777" w:rsidTr="00153010">
        <w:trPr>
          <w:trHeight w:val="774"/>
        </w:trPr>
        <w:sdt>
          <w:sdtPr>
            <w:rPr>
              <w:rFonts w:ascii="Arial" w:hAnsi="Arial" w:cs="Arial"/>
              <w:b/>
              <w:sz w:val="20"/>
              <w:szCs w:val="20"/>
            </w:rPr>
            <w:id w:val="990296064"/>
            <w:placeholder>
              <w:docPart w:val="DefaultPlaceholder_1081868574"/>
            </w:placeholder>
            <w:text/>
          </w:sdtPr>
          <w:sdtContent>
            <w:tc>
              <w:tcPr>
                <w:tcW w:w="9016" w:type="dxa"/>
                <w:gridSpan w:val="2"/>
                <w:shd w:val="clear" w:color="auto" w:fill="F2F2F2" w:themeFill="background1" w:themeFillShade="F2"/>
                <w:vAlign w:val="center"/>
              </w:tcPr>
              <w:p w14:paraId="5B9D3E50" w14:textId="684E4395" w:rsidR="00153010" w:rsidRPr="00153010" w:rsidRDefault="00153010" w:rsidP="00153010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153010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Please provide a </w:t>
                </w:r>
                <w:r w:rsidR="000154DC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brief </w:t>
                </w:r>
                <w:r w:rsidRPr="00153010">
                  <w:rPr>
                    <w:rFonts w:ascii="Arial" w:hAnsi="Arial" w:cs="Arial"/>
                    <w:b/>
                    <w:sz w:val="20"/>
                    <w:szCs w:val="20"/>
                  </w:rPr>
                  <w:t>justification for the activities de</w:t>
                </w: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tailed above: </w:t>
                </w:r>
              </w:p>
            </w:tc>
          </w:sdtContent>
        </w:sdt>
      </w:tr>
      <w:tr w:rsidR="00153010" w14:paraId="6F45A8AA" w14:textId="77777777" w:rsidTr="00153010">
        <w:tc>
          <w:tcPr>
            <w:tcW w:w="9016" w:type="dxa"/>
            <w:gridSpan w:val="2"/>
          </w:tcPr>
          <w:p w14:paraId="6F9236CF" w14:textId="77777777" w:rsidR="00153010" w:rsidRDefault="00153010" w:rsidP="003C598C">
            <w:pPr>
              <w:tabs>
                <w:tab w:val="left" w:pos="2430"/>
              </w:tabs>
            </w:pPr>
          </w:p>
          <w:p w14:paraId="584D5617" w14:textId="77777777" w:rsidR="00153010" w:rsidRDefault="00153010" w:rsidP="003C598C">
            <w:pPr>
              <w:tabs>
                <w:tab w:val="left" w:pos="2430"/>
              </w:tabs>
            </w:pPr>
          </w:p>
          <w:p w14:paraId="29EC9416" w14:textId="09015521" w:rsidR="00153010" w:rsidRDefault="00153010" w:rsidP="003C598C">
            <w:pPr>
              <w:tabs>
                <w:tab w:val="left" w:pos="2430"/>
              </w:tabs>
            </w:pPr>
          </w:p>
          <w:p w14:paraId="73F9E0C3" w14:textId="77777777" w:rsidR="00153010" w:rsidRDefault="00153010" w:rsidP="003C598C">
            <w:pPr>
              <w:tabs>
                <w:tab w:val="left" w:pos="2430"/>
              </w:tabs>
            </w:pPr>
          </w:p>
          <w:p w14:paraId="6A0F7D45" w14:textId="77777777" w:rsidR="00153010" w:rsidRDefault="00153010" w:rsidP="003C598C">
            <w:pPr>
              <w:tabs>
                <w:tab w:val="left" w:pos="2430"/>
              </w:tabs>
            </w:pPr>
          </w:p>
        </w:tc>
      </w:tr>
      <w:tr w:rsidR="0043240F" w14:paraId="48801F92" w14:textId="77777777" w:rsidTr="0043240F">
        <w:trPr>
          <w:trHeight w:val="851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6CB074DC" w14:textId="5BC65EED" w:rsidR="0043240F" w:rsidRPr="0043240F" w:rsidRDefault="0043240F" w:rsidP="0043240F">
            <w:pPr>
              <w:tabs>
                <w:tab w:val="left" w:pos="2430"/>
              </w:tabs>
              <w:rPr>
                <w:b/>
              </w:rPr>
            </w:pPr>
            <w:r w:rsidRPr="0043240F">
              <w:rPr>
                <w:rFonts w:ascii="Arial" w:hAnsi="Arial" w:cs="Arial"/>
                <w:b/>
                <w:sz w:val="20"/>
                <w:szCs w:val="20"/>
              </w:rPr>
              <w:t>Have you received any previous funding for the activities you propose in this application? If so, please provide details (</w:t>
            </w:r>
            <w:proofErr w:type="gramStart"/>
            <w:r>
              <w:rPr>
                <w:rFonts w:ascii="Arial" w:hAnsi="Arial" w:cs="Arial"/>
                <w:b/>
                <w:sz w:val="20"/>
                <w:szCs w:val="20"/>
              </w:rPr>
              <w:t>including:</w:t>
            </w:r>
            <w:proofErr w:type="gramEnd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43240F">
              <w:rPr>
                <w:rFonts w:ascii="Arial" w:hAnsi="Arial" w:cs="Arial"/>
                <w:b/>
                <w:sz w:val="20"/>
                <w:szCs w:val="20"/>
              </w:rPr>
              <w:t>funder, amount received, activities funded)</w:t>
            </w:r>
          </w:p>
        </w:tc>
      </w:tr>
      <w:tr w:rsidR="0043240F" w14:paraId="0B039B72" w14:textId="77777777" w:rsidTr="00153010">
        <w:tc>
          <w:tcPr>
            <w:tcW w:w="9016" w:type="dxa"/>
            <w:gridSpan w:val="2"/>
          </w:tcPr>
          <w:p w14:paraId="1132D926" w14:textId="77777777" w:rsidR="0043240F" w:rsidRDefault="0043240F" w:rsidP="003C598C">
            <w:pPr>
              <w:tabs>
                <w:tab w:val="left" w:pos="2430"/>
              </w:tabs>
            </w:pPr>
          </w:p>
          <w:p w14:paraId="66C146F1" w14:textId="77777777" w:rsidR="0043240F" w:rsidRDefault="0043240F" w:rsidP="003C598C">
            <w:pPr>
              <w:tabs>
                <w:tab w:val="left" w:pos="2430"/>
              </w:tabs>
            </w:pPr>
          </w:p>
          <w:p w14:paraId="1FCB77F9" w14:textId="77777777" w:rsidR="0043240F" w:rsidRDefault="0043240F" w:rsidP="003C598C">
            <w:pPr>
              <w:tabs>
                <w:tab w:val="left" w:pos="2430"/>
              </w:tabs>
            </w:pPr>
          </w:p>
          <w:p w14:paraId="43B828D7" w14:textId="77777777" w:rsidR="0043240F" w:rsidRDefault="0043240F" w:rsidP="003C598C">
            <w:pPr>
              <w:tabs>
                <w:tab w:val="left" w:pos="2430"/>
              </w:tabs>
            </w:pPr>
          </w:p>
        </w:tc>
      </w:tr>
    </w:tbl>
    <w:p w14:paraId="7256062C" w14:textId="77777777" w:rsidR="00C95CB6" w:rsidRPr="003C598C" w:rsidRDefault="00C95CB6" w:rsidP="0043240F">
      <w:pPr>
        <w:tabs>
          <w:tab w:val="left" w:pos="2430"/>
        </w:tabs>
      </w:pPr>
    </w:p>
    <w:sectPr w:rsidR="00C95CB6" w:rsidRPr="003C598C" w:rsidSect="004C5374">
      <w:pgSz w:w="11906" w:h="16838"/>
      <w:pgMar w:top="184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2444E1" w14:textId="77777777" w:rsidR="00E82094" w:rsidRDefault="00E82094" w:rsidP="003C598C">
      <w:pPr>
        <w:spacing w:after="0" w:line="240" w:lineRule="auto"/>
      </w:pPr>
      <w:r>
        <w:separator/>
      </w:r>
    </w:p>
  </w:endnote>
  <w:endnote w:type="continuationSeparator" w:id="0">
    <w:p w14:paraId="1E234CBF" w14:textId="77777777" w:rsidR="00E82094" w:rsidRDefault="00E82094" w:rsidP="003C598C">
      <w:pPr>
        <w:spacing w:after="0" w:line="240" w:lineRule="auto"/>
      </w:pPr>
      <w:r>
        <w:continuationSeparator/>
      </w:r>
    </w:p>
  </w:endnote>
  <w:endnote w:type="continuationNotice" w:id="1">
    <w:p w14:paraId="1A7CBE5C" w14:textId="77777777" w:rsidR="00DA7710" w:rsidRDefault="00DA77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75478A" w14:textId="321800B5" w:rsidR="003C598C" w:rsidRDefault="003C598C" w:rsidP="003C598C">
    <w:pPr>
      <w:pStyle w:val="Footer"/>
      <w:ind w:left="4127" w:firstLine="3793"/>
      <w:jc w:val="center"/>
    </w:pPr>
  </w:p>
  <w:p w14:paraId="7246287C" w14:textId="0E240B82" w:rsidR="003C598C" w:rsidRPr="003C598C" w:rsidRDefault="003C598C" w:rsidP="003C598C">
    <w:pPr>
      <w:pStyle w:val="Footer"/>
      <w:ind w:hanging="709"/>
      <w:rPr>
        <w:rFonts w:ascii="Arial" w:hAnsi="Arial" w:cs="Arial"/>
        <w:sz w:val="14"/>
        <w:szCs w:val="14"/>
      </w:rPr>
    </w:pPr>
    <w:r w:rsidRPr="003C598C">
      <w:rPr>
        <w:rFonts w:ascii="Arial" w:hAnsi="Arial" w:cs="Arial"/>
        <w:sz w:val="14"/>
        <w:szCs w:val="14"/>
      </w:rPr>
      <w:t xml:space="preserve">Last updated: </w:t>
    </w:r>
    <w:r w:rsidR="001D57B3">
      <w:rPr>
        <w:rFonts w:ascii="Arial" w:hAnsi="Arial" w:cs="Arial"/>
        <w:sz w:val="14"/>
        <w:szCs w:val="14"/>
      </w:rPr>
      <w:t>J</w:t>
    </w:r>
    <w:r w:rsidR="0008619D">
      <w:rPr>
        <w:rFonts w:ascii="Arial" w:hAnsi="Arial" w:cs="Arial"/>
        <w:sz w:val="14"/>
        <w:szCs w:val="14"/>
      </w:rPr>
      <w:t>uly</w:t>
    </w:r>
    <w:r w:rsidR="002C38B9">
      <w:rPr>
        <w:rFonts w:ascii="Arial" w:hAnsi="Arial" w:cs="Arial"/>
        <w:sz w:val="14"/>
        <w:szCs w:val="14"/>
      </w:rPr>
      <w:t xml:space="preserve"> 20</w:t>
    </w:r>
    <w:r w:rsidR="00212795">
      <w:rPr>
        <w:rFonts w:ascii="Arial" w:hAnsi="Arial" w:cs="Arial"/>
        <w:sz w:val="14"/>
        <w:szCs w:val="14"/>
      </w:rPr>
      <w:t>2</w:t>
    </w:r>
    <w:r w:rsidR="008F2723">
      <w:rPr>
        <w:rFonts w:ascii="Arial" w:hAnsi="Arial" w:cs="Arial"/>
        <w:sz w:val="14"/>
        <w:szCs w:val="14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23C4BD" w14:textId="77777777" w:rsidR="00E82094" w:rsidRDefault="00E82094" w:rsidP="003C598C">
      <w:pPr>
        <w:spacing w:after="0" w:line="240" w:lineRule="auto"/>
      </w:pPr>
      <w:r>
        <w:separator/>
      </w:r>
    </w:p>
  </w:footnote>
  <w:footnote w:type="continuationSeparator" w:id="0">
    <w:p w14:paraId="29751914" w14:textId="77777777" w:rsidR="00E82094" w:rsidRDefault="00E82094" w:rsidP="003C598C">
      <w:pPr>
        <w:spacing w:after="0" w:line="240" w:lineRule="auto"/>
      </w:pPr>
      <w:r>
        <w:continuationSeparator/>
      </w:r>
    </w:p>
  </w:footnote>
  <w:footnote w:type="continuationNotice" w:id="1">
    <w:p w14:paraId="63530121" w14:textId="77777777" w:rsidR="00DA7710" w:rsidRDefault="00DA771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EF5721" w14:textId="77777777" w:rsidR="003C598C" w:rsidRDefault="003C598C">
    <w:pPr>
      <w:pStyle w:val="Header"/>
    </w:pPr>
    <w:r w:rsidRPr="007909A8">
      <w:rPr>
        <w:noProof/>
        <w:lang w:eastAsia="en-GB"/>
      </w:rPr>
      <w:drawing>
        <wp:inline distT="0" distB="0" distL="0" distR="0" wp14:anchorId="40929946" wp14:editId="77CDDCDB">
          <wp:extent cx="1786734" cy="196280"/>
          <wp:effectExtent l="0" t="0" r="4445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86734" cy="19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66544F"/>
    <w:multiLevelType w:val="hybridMultilevel"/>
    <w:tmpl w:val="3872E03A"/>
    <w:lvl w:ilvl="0" w:tplc="4B6265E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ACA3600"/>
    <w:multiLevelType w:val="hybridMultilevel"/>
    <w:tmpl w:val="34BC9514"/>
    <w:lvl w:ilvl="0" w:tplc="9F4487B6">
      <w:start w:val="1"/>
      <w:numFmt w:val="upperLetter"/>
      <w:lvlText w:val="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6427A40"/>
    <w:multiLevelType w:val="hybridMultilevel"/>
    <w:tmpl w:val="E4AE850E"/>
    <w:lvl w:ilvl="0" w:tplc="F118BFE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5508055">
    <w:abstractNumId w:val="0"/>
  </w:num>
  <w:num w:numId="2" w16cid:durableId="2049449568">
    <w:abstractNumId w:val="1"/>
  </w:num>
  <w:num w:numId="3" w16cid:durableId="338179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jU3MLc0MDU0sjBW0lEKTi0uzszPAykwrAUAzlfv0ywAAAA="/>
  </w:docVars>
  <w:rsids>
    <w:rsidRoot w:val="003C598C"/>
    <w:rsid w:val="000154DC"/>
    <w:rsid w:val="00015C2B"/>
    <w:rsid w:val="0002051D"/>
    <w:rsid w:val="00026F82"/>
    <w:rsid w:val="00056F90"/>
    <w:rsid w:val="000801A3"/>
    <w:rsid w:val="00084523"/>
    <w:rsid w:val="0008619D"/>
    <w:rsid w:val="00087C11"/>
    <w:rsid w:val="000C07B6"/>
    <w:rsid w:val="000F659C"/>
    <w:rsid w:val="00141730"/>
    <w:rsid w:val="00153010"/>
    <w:rsid w:val="00181B90"/>
    <w:rsid w:val="001D57B3"/>
    <w:rsid w:val="001F6169"/>
    <w:rsid w:val="00212795"/>
    <w:rsid w:val="00215928"/>
    <w:rsid w:val="0022300B"/>
    <w:rsid w:val="002408ED"/>
    <w:rsid w:val="00275126"/>
    <w:rsid w:val="002A2B9A"/>
    <w:rsid w:val="002B7103"/>
    <w:rsid w:val="002C38B9"/>
    <w:rsid w:val="002F04AB"/>
    <w:rsid w:val="00366164"/>
    <w:rsid w:val="00386733"/>
    <w:rsid w:val="003C598C"/>
    <w:rsid w:val="003C5A1F"/>
    <w:rsid w:val="003E68AA"/>
    <w:rsid w:val="00417952"/>
    <w:rsid w:val="0043240F"/>
    <w:rsid w:val="00491979"/>
    <w:rsid w:val="004C5374"/>
    <w:rsid w:val="004D170A"/>
    <w:rsid w:val="004D619E"/>
    <w:rsid w:val="00504B0B"/>
    <w:rsid w:val="00607B7E"/>
    <w:rsid w:val="00662E63"/>
    <w:rsid w:val="00712C3F"/>
    <w:rsid w:val="00740DC7"/>
    <w:rsid w:val="007B6858"/>
    <w:rsid w:val="007D4F69"/>
    <w:rsid w:val="0084193F"/>
    <w:rsid w:val="00852CA9"/>
    <w:rsid w:val="008D5BA2"/>
    <w:rsid w:val="008F2723"/>
    <w:rsid w:val="00992F3B"/>
    <w:rsid w:val="009B32FC"/>
    <w:rsid w:val="009B52C3"/>
    <w:rsid w:val="009D700A"/>
    <w:rsid w:val="009E1B09"/>
    <w:rsid w:val="00A75C31"/>
    <w:rsid w:val="00A86F1A"/>
    <w:rsid w:val="00AC4FBE"/>
    <w:rsid w:val="00AC6D82"/>
    <w:rsid w:val="00AF6E3F"/>
    <w:rsid w:val="00B06BDB"/>
    <w:rsid w:val="00B201DD"/>
    <w:rsid w:val="00B24A8C"/>
    <w:rsid w:val="00B27362"/>
    <w:rsid w:val="00B320D8"/>
    <w:rsid w:val="00B33002"/>
    <w:rsid w:val="00B33585"/>
    <w:rsid w:val="00BD43F5"/>
    <w:rsid w:val="00C14AD0"/>
    <w:rsid w:val="00C236AC"/>
    <w:rsid w:val="00C91762"/>
    <w:rsid w:val="00C95CB6"/>
    <w:rsid w:val="00D0122E"/>
    <w:rsid w:val="00D24229"/>
    <w:rsid w:val="00D24367"/>
    <w:rsid w:val="00D575EB"/>
    <w:rsid w:val="00DA7710"/>
    <w:rsid w:val="00DD44B9"/>
    <w:rsid w:val="00E82094"/>
    <w:rsid w:val="00E84C82"/>
    <w:rsid w:val="00EC4A90"/>
    <w:rsid w:val="00F064D9"/>
    <w:rsid w:val="00F72ACE"/>
    <w:rsid w:val="00FB25B0"/>
    <w:rsid w:val="00FC7329"/>
    <w:rsid w:val="00FF190F"/>
    <w:rsid w:val="7D45F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DE9801"/>
  <w15:chartTrackingRefBased/>
  <w15:docId w15:val="{607ECB89-3C84-48E5-A513-3F5869370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59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598C"/>
  </w:style>
  <w:style w:type="paragraph" w:styleId="Footer">
    <w:name w:val="footer"/>
    <w:basedOn w:val="Normal"/>
    <w:link w:val="FooterChar"/>
    <w:uiPriority w:val="99"/>
    <w:unhideWhenUsed/>
    <w:rsid w:val="003C59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598C"/>
  </w:style>
  <w:style w:type="table" w:styleId="TableGrid">
    <w:name w:val="Table Grid"/>
    <w:basedOn w:val="TableNormal"/>
    <w:uiPriority w:val="39"/>
    <w:rsid w:val="003C59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C59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98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C537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53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5374"/>
    <w:pPr>
      <w:spacing w:after="20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5374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3010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3010"/>
    <w:rPr>
      <w:rFonts w:ascii="Calibri" w:eastAsia="Calibri" w:hAnsi="Calibri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0122E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201DD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2230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ocietal_engagement@imperial.ac.uk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societal_engagement@imperial.ac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160387-307A-498E-B5E3-B02348900105}"/>
      </w:docPartPr>
      <w:docPartBody>
        <w:p w:rsidR="00F76E7B" w:rsidRDefault="001F6169">
          <w:r w:rsidRPr="005627C1">
            <w:rPr>
              <w:rStyle w:val="PlaceholderText"/>
            </w:rPr>
            <w:t>Click here to enter text.</w:t>
          </w:r>
        </w:p>
      </w:docPartBody>
    </w:docPart>
    <w:docPart>
      <w:docPartPr>
        <w:name w:val="F53A7470CA4F47E0AD3FD5C82EE40F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9B842-AF4D-41AC-98DE-0654E87BEC52}"/>
      </w:docPartPr>
      <w:docPartBody>
        <w:p w:rsidR="00317493" w:rsidRDefault="00852CA9" w:rsidP="00852CA9">
          <w:pPr>
            <w:pStyle w:val="F53A7470CA4F47E0AD3FD5C82EE40FF4"/>
          </w:pPr>
          <w:r w:rsidRPr="005627C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panose1 w:val="00000000000000000000"/>
    <w:charset w:val="00"/>
    <w:family w:val="roman"/>
    <w:notTrueType/>
    <w:pitch w:val="default"/>
  </w:font>
  <w:font w:name="Aptos Display"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6169"/>
    <w:rsid w:val="001F6169"/>
    <w:rsid w:val="002E7781"/>
    <w:rsid w:val="00317493"/>
    <w:rsid w:val="00852CA9"/>
    <w:rsid w:val="00AF2619"/>
    <w:rsid w:val="00B33585"/>
    <w:rsid w:val="00F76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2CA9"/>
    <w:rPr>
      <w:color w:val="808080"/>
    </w:rPr>
  </w:style>
  <w:style w:type="paragraph" w:customStyle="1" w:styleId="F53A7470CA4F47E0AD3FD5C82EE40FF4">
    <w:name w:val="F53A7470CA4F47E0AD3FD5C82EE40FF4"/>
    <w:rsid w:val="00852CA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macintosh"/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22AC9D53B8AD43B89ED759A1034DD1" ma:contentTypeVersion="21" ma:contentTypeDescription="Create a new document." ma:contentTypeScope="" ma:versionID="68bf34c42e79e85143ab20d0924b2b41">
  <xsd:schema xmlns:xsd="http://www.w3.org/2001/XMLSchema" xmlns:xs="http://www.w3.org/2001/XMLSchema" xmlns:p="http://schemas.microsoft.com/office/2006/metadata/properties" xmlns:ns1="http://schemas.microsoft.com/sharepoint/v3" xmlns:ns2="c873e0b3-8625-4fcf-b5b2-9917172f4393" xmlns:ns3="ddf4320c-312d-47f7-a512-1c28e5131616" targetNamespace="http://schemas.microsoft.com/office/2006/metadata/properties" ma:root="true" ma:fieldsID="3ff28644650f60eb5c1eb28799b288a9" ns1:_="" ns2:_="" ns3:_="">
    <xsd:import namespace="http://schemas.microsoft.com/sharepoint/v3"/>
    <xsd:import namespace="c873e0b3-8625-4fcf-b5b2-9917172f4393"/>
    <xsd:import namespace="ddf4320c-312d-47f7-a512-1c28e51316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73e0b3-8625-4fcf-b5b2-9917172f43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4661dae-d6df-48fc-a54e-a577d2899e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f4320c-312d-47f7-a512-1c28e513161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bc3e671-fd70-4e58-ad7f-89a1babc4b33}" ma:internalName="TaxCatchAll" ma:showField="CatchAllData" ma:web="ddf4320c-312d-47f7-a512-1c28e51316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873e0b3-8625-4fcf-b5b2-9917172f4393">
      <Terms xmlns="http://schemas.microsoft.com/office/infopath/2007/PartnerControls"/>
    </lcf76f155ced4ddcb4097134ff3c332f>
    <TaxCatchAll xmlns="ddf4320c-312d-47f7-a512-1c28e513161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0316F5C-D551-4989-9826-9545F3BD95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873e0b3-8625-4fcf-b5b2-9917172f4393"/>
    <ds:schemaRef ds:uri="ddf4320c-312d-47f7-a512-1c28e51316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EF4762-E07C-48DB-8DA5-67B93EA82E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2D8D8E-B611-4104-969D-BD0A24B9B61B}">
  <ds:schemaRefs>
    <ds:schemaRef ds:uri="http://schemas.microsoft.com/office/2006/metadata/properties"/>
    <ds:schemaRef ds:uri="http://schemas.microsoft.com/office/infopath/2007/PartnerControls"/>
    <ds:schemaRef ds:uri="c873e0b3-8625-4fcf-b5b2-9917172f4393"/>
    <ds:schemaRef ds:uri="ddf4320c-312d-47f7-a512-1c28e5131616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6</Words>
  <Characters>2544</Characters>
  <Application>Microsoft Office Word</Application>
  <DocSecurity>4</DocSecurity>
  <Lines>21</Lines>
  <Paragraphs>5</Paragraphs>
  <ScaleCrop>false</ScaleCrop>
  <Company>Imperial College London</Company>
  <LinksUpToDate>false</LinksUpToDate>
  <CharactersWithSpaces>2985</CharactersWithSpaces>
  <SharedDoc>false</SharedDoc>
  <HLinks>
    <vt:vector size="12" baseType="variant">
      <vt:variant>
        <vt:i4>6291504</vt:i4>
      </vt:variant>
      <vt:variant>
        <vt:i4>3</vt:i4>
      </vt:variant>
      <vt:variant>
        <vt:i4>0</vt:i4>
      </vt:variant>
      <vt:variant>
        <vt:i4>5</vt:i4>
      </vt:variant>
      <vt:variant>
        <vt:lpwstr>mailto:societal_engagement@imperial.ac.uk</vt:lpwstr>
      </vt:variant>
      <vt:variant>
        <vt:lpwstr/>
      </vt:variant>
      <vt:variant>
        <vt:i4>6291504</vt:i4>
      </vt:variant>
      <vt:variant>
        <vt:i4>0</vt:i4>
      </vt:variant>
      <vt:variant>
        <vt:i4>0</vt:i4>
      </vt:variant>
      <vt:variant>
        <vt:i4>5</vt:i4>
      </vt:variant>
      <vt:variant>
        <vt:lpwstr>mailto:societal_engagement@imperial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bbe, Emelia</dc:creator>
  <cp:keywords/>
  <dc:description/>
  <cp:lastModifiedBy>Gokdemir, Talat</cp:lastModifiedBy>
  <cp:revision>16</cp:revision>
  <dcterms:created xsi:type="dcterms:W3CDTF">2021-09-22T22:15:00Z</dcterms:created>
  <dcterms:modified xsi:type="dcterms:W3CDTF">2024-07-12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22AC9D53B8AD43B89ED759A1034DD1</vt:lpwstr>
  </property>
  <property fmtid="{D5CDD505-2E9C-101B-9397-08002B2CF9AE}" pid="3" name="MediaServiceImageTags">
    <vt:lpwstr/>
  </property>
</Properties>
</file>